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9D3C0" w14:textId="77777777" w:rsidR="000E6783" w:rsidRPr="00F008DC" w:rsidRDefault="000E6783" w:rsidP="00C375E7">
      <w:pPr>
        <w:tabs>
          <w:tab w:val="right" w:pos="8820"/>
        </w:tabs>
        <w:ind w:left="1276" w:hanging="1276"/>
        <w:jc w:val="both"/>
        <w:rPr>
          <w:rFonts w:ascii="Arial" w:hAnsi="Arial" w:cs="Arial"/>
          <w:sz w:val="22"/>
          <w:szCs w:val="22"/>
        </w:rPr>
      </w:pPr>
      <w:r w:rsidRPr="00F008DC">
        <w:rPr>
          <w:rFonts w:ascii="Arial" w:hAnsi="Arial" w:cs="Arial"/>
          <w:noProof/>
          <w:sz w:val="22"/>
          <w:szCs w:val="22"/>
          <w:lang w:eastAsia="en-GB"/>
        </w:rPr>
        <w:drawing>
          <wp:anchor distT="0" distB="0" distL="114300" distR="114300" simplePos="0" relativeHeight="251666432" behindDoc="0" locked="0" layoutInCell="1" allowOverlap="1" wp14:anchorId="27B177D5" wp14:editId="1496F5FE">
            <wp:simplePos x="0" y="0"/>
            <wp:positionH relativeFrom="column">
              <wp:posOffset>4669155</wp:posOffset>
            </wp:positionH>
            <wp:positionV relativeFrom="paragraph">
              <wp:posOffset>0</wp:posOffset>
            </wp:positionV>
            <wp:extent cx="1435735" cy="1009015"/>
            <wp:effectExtent l="0" t="0" r="0" b="635"/>
            <wp:wrapSquare wrapText="bothSides"/>
            <wp:docPr id="12" name="Picture 12" descr="Council Logo (B&amp;W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uncil Logo (B&amp;W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735" cy="1009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2D2B29" w14:textId="77777777" w:rsidR="000E6783" w:rsidRPr="00F008DC" w:rsidRDefault="000E6783" w:rsidP="00C375E7">
      <w:pPr>
        <w:tabs>
          <w:tab w:val="right" w:pos="8820"/>
        </w:tabs>
        <w:ind w:left="1276" w:hanging="1276"/>
        <w:jc w:val="both"/>
        <w:rPr>
          <w:rFonts w:ascii="Arial" w:hAnsi="Arial" w:cs="Arial"/>
          <w:sz w:val="22"/>
          <w:szCs w:val="22"/>
        </w:rPr>
      </w:pPr>
      <w:r w:rsidRPr="00F008DC">
        <w:rPr>
          <w:rFonts w:ascii="Arial" w:hAnsi="Arial" w:cs="Arial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3084CB9" wp14:editId="40741918">
                <wp:simplePos x="0" y="0"/>
                <wp:positionH relativeFrom="margin">
                  <wp:posOffset>-101600</wp:posOffset>
                </wp:positionH>
                <wp:positionV relativeFrom="paragraph">
                  <wp:posOffset>173355</wp:posOffset>
                </wp:positionV>
                <wp:extent cx="2254250" cy="140462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4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552FD" w14:textId="77777777" w:rsidR="000E6783" w:rsidRPr="00827B60" w:rsidRDefault="000E6783" w:rsidP="004F24B3">
                            <w:pPr>
                              <w:tabs>
                                <w:tab w:val="right" w:pos="8820"/>
                              </w:tabs>
                              <w:ind w:left="1276" w:hanging="1276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827B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ntact: 01634 3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32803 </w:t>
                            </w:r>
                          </w:p>
                          <w:p w14:paraId="4C8D8BE0" w14:textId="4E7A80BC" w:rsidR="000E6783" w:rsidRPr="004F24B3" w:rsidRDefault="000E6783" w:rsidP="004F24B3">
                            <w:pPr>
                              <w:tabs>
                                <w:tab w:val="right" w:pos="8820"/>
                              </w:tabs>
                              <w:ind w:left="1276" w:hanging="1276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827B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ate</w:t>
                            </w:r>
                            <w:r w:rsidRPr="00F008D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: January 202</w:t>
                            </w:r>
                            <w:r w:rsidR="00CE567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084CB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8pt;margin-top:13.65pt;width:177.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" stroked="f">
                <v:textbox style="mso-fit-shape-to-text:t">
                  <w:txbxContent>
                    <w:p w14:paraId="264552FD" w14:textId="77777777" w:rsidR="000E6783" w:rsidRPr="00827B60" w:rsidRDefault="000E6783" w:rsidP="004F24B3">
                      <w:pPr>
                        <w:tabs>
                          <w:tab w:val="right" w:pos="8820"/>
                        </w:tabs>
                        <w:ind w:left="1276" w:hanging="1276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827B60">
                        <w:rPr>
                          <w:rFonts w:ascii="Arial" w:hAnsi="Arial" w:cs="Arial"/>
                          <w:sz w:val="22"/>
                          <w:szCs w:val="22"/>
                        </w:rPr>
                        <w:t>Contact: 01634 3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32803 </w:t>
                      </w:r>
                    </w:p>
                    <w:p w14:paraId="4C8D8BE0" w14:textId="4E7A80BC" w:rsidR="000E6783" w:rsidRPr="004F24B3" w:rsidRDefault="000E6783" w:rsidP="004F24B3">
                      <w:pPr>
                        <w:tabs>
                          <w:tab w:val="right" w:pos="8820"/>
                        </w:tabs>
                        <w:ind w:left="1276" w:hanging="1276"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827B60">
                        <w:rPr>
                          <w:rFonts w:ascii="Arial" w:hAnsi="Arial" w:cs="Arial"/>
                          <w:sz w:val="22"/>
                          <w:szCs w:val="22"/>
                        </w:rPr>
                        <w:t>Date</w:t>
                      </w:r>
                      <w:r w:rsidRPr="00F008DC">
                        <w:rPr>
                          <w:rFonts w:ascii="Arial" w:hAnsi="Arial" w:cs="Arial"/>
                          <w:sz w:val="22"/>
                          <w:szCs w:val="22"/>
                        </w:rPr>
                        <w:t>: January 202</w:t>
                      </w:r>
                      <w:r w:rsidR="00CE567D">
                        <w:rPr>
                          <w:rFonts w:ascii="Arial" w:hAnsi="Arial" w:cs="Arial"/>
                          <w:sz w:val="22"/>
                          <w:szCs w:val="22"/>
                        </w:rP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2DDCFDD" w14:textId="77777777" w:rsidR="000E6783" w:rsidRPr="00F008DC" w:rsidRDefault="000E6783" w:rsidP="00C375E7">
      <w:pPr>
        <w:tabs>
          <w:tab w:val="right" w:pos="8820"/>
        </w:tabs>
        <w:ind w:left="1276" w:hanging="1276"/>
        <w:jc w:val="both"/>
        <w:rPr>
          <w:rFonts w:ascii="Arial" w:hAnsi="Arial" w:cs="Arial"/>
          <w:sz w:val="22"/>
          <w:szCs w:val="22"/>
        </w:rPr>
      </w:pPr>
    </w:p>
    <w:p w14:paraId="127C1074" w14:textId="77777777" w:rsidR="000E6783" w:rsidRPr="00F008DC" w:rsidRDefault="000E6783" w:rsidP="00C375E7">
      <w:pPr>
        <w:tabs>
          <w:tab w:val="right" w:pos="8820"/>
        </w:tabs>
        <w:ind w:left="1276" w:hanging="1276"/>
        <w:jc w:val="both"/>
        <w:rPr>
          <w:rFonts w:ascii="Arial" w:hAnsi="Arial" w:cs="Arial"/>
          <w:sz w:val="22"/>
          <w:szCs w:val="22"/>
        </w:rPr>
      </w:pPr>
    </w:p>
    <w:p w14:paraId="3C8FEA57" w14:textId="77777777" w:rsidR="000E6783" w:rsidRPr="00F008DC" w:rsidRDefault="000E6783" w:rsidP="00C375E7">
      <w:pPr>
        <w:tabs>
          <w:tab w:val="right" w:pos="8820"/>
        </w:tabs>
        <w:ind w:left="1276" w:hanging="1276"/>
        <w:jc w:val="both"/>
        <w:rPr>
          <w:rFonts w:ascii="Arial" w:hAnsi="Arial" w:cs="Arial"/>
          <w:sz w:val="22"/>
          <w:szCs w:val="22"/>
        </w:rPr>
      </w:pPr>
    </w:p>
    <w:p w14:paraId="781DDEEC" w14:textId="77777777" w:rsidR="000E6783" w:rsidRPr="00F008DC" w:rsidRDefault="000E6783" w:rsidP="00C375E7">
      <w:pPr>
        <w:tabs>
          <w:tab w:val="right" w:pos="8820"/>
        </w:tabs>
        <w:ind w:left="1276" w:hanging="1276"/>
        <w:jc w:val="both"/>
        <w:rPr>
          <w:rFonts w:ascii="Arial" w:hAnsi="Arial" w:cs="Arial"/>
          <w:sz w:val="22"/>
          <w:szCs w:val="22"/>
        </w:rPr>
      </w:pPr>
    </w:p>
    <w:p w14:paraId="2CFE0357" w14:textId="77777777" w:rsidR="000E6783" w:rsidRPr="00F008DC" w:rsidRDefault="000E6783" w:rsidP="00A36ACD">
      <w:pPr>
        <w:jc w:val="center"/>
        <w:rPr>
          <w:rFonts w:ascii="Arial" w:hAnsi="Arial" w:cs="Arial"/>
          <w:sz w:val="16"/>
          <w:szCs w:val="16"/>
        </w:rPr>
      </w:pPr>
      <w:r w:rsidRPr="00F008DC">
        <w:rPr>
          <w:rFonts w:ascii="Arial" w:hAnsi="Arial" w:cs="Arial"/>
          <w:sz w:val="22"/>
          <w:szCs w:val="22"/>
        </w:rPr>
        <w:t xml:space="preserve"> </w:t>
      </w:r>
    </w:p>
    <w:p w14:paraId="27D2E0F8" w14:textId="77777777" w:rsidR="000E6783" w:rsidRPr="00F008DC" w:rsidRDefault="000E6783" w:rsidP="008008EB">
      <w:pPr>
        <w:rPr>
          <w:rFonts w:ascii="Arial" w:hAnsi="Arial" w:cs="Arial"/>
          <w:sz w:val="22"/>
          <w:szCs w:val="22"/>
        </w:rPr>
      </w:pPr>
      <w:r w:rsidRPr="00F008DC">
        <w:rPr>
          <w:rFonts w:ascii="Arial" w:hAnsi="Arial" w:cs="Arial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F376ED" wp14:editId="57262755">
                <wp:simplePos x="0" y="0"/>
                <wp:positionH relativeFrom="column">
                  <wp:posOffset>3935095</wp:posOffset>
                </wp:positionH>
                <wp:positionV relativeFrom="paragraph">
                  <wp:posOffset>15875</wp:posOffset>
                </wp:positionV>
                <wp:extent cx="2109470" cy="1113790"/>
                <wp:effectExtent l="1270" t="0" r="3810" b="254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9470" cy="1113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FF415C" w14:textId="77777777" w:rsidR="000E6783" w:rsidRDefault="000E6783" w:rsidP="00C375E7">
                            <w:pPr>
                              <w:tabs>
                                <w:tab w:val="right" w:pos="8820"/>
                              </w:tabs>
                              <w:jc w:val="right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Customer and Business Support</w:t>
                            </w:r>
                          </w:p>
                          <w:p w14:paraId="6E7B2B47" w14:textId="77777777" w:rsidR="000E6783" w:rsidRDefault="000E6783" w:rsidP="00C375E7">
                            <w:pPr>
                              <w:tabs>
                                <w:tab w:val="right" w:pos="8820"/>
                              </w:tabs>
                              <w:jc w:val="right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Gun Wharf</w:t>
                            </w:r>
                          </w:p>
                          <w:p w14:paraId="0638403A" w14:textId="77777777" w:rsidR="000E6783" w:rsidRDefault="000E6783" w:rsidP="00C375E7">
                            <w:pPr>
                              <w:tabs>
                                <w:tab w:val="right" w:pos="8820"/>
                              </w:tabs>
                              <w:jc w:val="right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Dock Road</w:t>
                            </w:r>
                          </w:p>
                          <w:p w14:paraId="3704A73F" w14:textId="77777777" w:rsidR="000E6783" w:rsidRDefault="000E6783" w:rsidP="00C375E7">
                            <w:pPr>
                              <w:tabs>
                                <w:tab w:val="right" w:pos="8820"/>
                              </w:tabs>
                              <w:jc w:val="right"/>
                              <w:rPr>
                                <w:rFonts w:ascii="Arial" w:hAnsi="Arial"/>
                              </w:rPr>
                            </w:pPr>
                            <w:smartTag w:uri="urn:schemas-microsoft-com:office:smarttags" w:element="City">
                              <w:smartTag w:uri="urn:schemas-microsoft-com:office:smarttags" w:element="place">
                                <w:r>
                                  <w:rPr>
                                    <w:rFonts w:ascii="Arial" w:hAnsi="Arial"/>
                                  </w:rPr>
                                  <w:t>Chatham</w:t>
                                </w:r>
                              </w:smartTag>
                            </w:smartTag>
                          </w:p>
                          <w:p w14:paraId="4890DBE0" w14:textId="77777777" w:rsidR="000E6783" w:rsidRDefault="000E6783" w:rsidP="00C375E7">
                            <w:pPr>
                              <w:tabs>
                                <w:tab w:val="right" w:pos="8820"/>
                              </w:tabs>
                              <w:jc w:val="right"/>
                              <w:rPr>
                                <w:rFonts w:ascii="Arial" w:hAnsi="Arial"/>
                              </w:rPr>
                            </w:pPr>
                            <w:smartTag w:uri="urn:schemas-microsoft-com:office:smarttags" w:element="country-region">
                              <w:smartTag w:uri="urn:schemas-microsoft-com:office:smarttags" w:element="place">
                                <w:r>
                                  <w:rPr>
                                    <w:rFonts w:ascii="Arial" w:hAnsi="Arial"/>
                                  </w:rPr>
                                  <w:t>Kent</w:t>
                                </w:r>
                              </w:smartTag>
                            </w:smartTag>
                            <w:r>
                              <w:rPr>
                                <w:rFonts w:ascii="Arial" w:hAnsi="Arial"/>
                              </w:rPr>
                              <w:t xml:space="preserve"> ME4 4TR</w:t>
                            </w:r>
                          </w:p>
                          <w:p w14:paraId="784FFEDB" w14:textId="77777777" w:rsidR="000E6783" w:rsidRPr="00C375E7" w:rsidRDefault="000E6783" w:rsidP="00C375E7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F376ED" id="_x0000_s1027" type="#_x0000_t202" style="position:absolute;margin-left:309.85pt;margin-top:1.25pt;width:166.1pt;height:87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" stroked="f">
                <v:textbox style="mso-fit-shape-to-text:t">
                  <w:txbxContent>
                    <w:p w14:paraId="2FFF415C" w14:textId="77777777" w:rsidR="000E6783" w:rsidRDefault="000E6783" w:rsidP="00C375E7">
                      <w:pPr>
                        <w:tabs>
                          <w:tab w:val="right" w:pos="8820"/>
                        </w:tabs>
                        <w:jc w:val="right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Customer and Business Support</w:t>
                      </w:r>
                    </w:p>
                    <w:p w14:paraId="6E7B2B47" w14:textId="77777777" w:rsidR="000E6783" w:rsidRDefault="000E6783" w:rsidP="00C375E7">
                      <w:pPr>
                        <w:tabs>
                          <w:tab w:val="right" w:pos="8820"/>
                        </w:tabs>
                        <w:jc w:val="right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Gun Wharf</w:t>
                      </w:r>
                    </w:p>
                    <w:p w14:paraId="0638403A" w14:textId="77777777" w:rsidR="000E6783" w:rsidRDefault="000E6783" w:rsidP="00C375E7">
                      <w:pPr>
                        <w:tabs>
                          <w:tab w:val="right" w:pos="8820"/>
                        </w:tabs>
                        <w:jc w:val="right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Dock Road</w:t>
                      </w:r>
                    </w:p>
                    <w:p w14:paraId="3704A73F" w14:textId="77777777" w:rsidR="000E6783" w:rsidRDefault="000E6783" w:rsidP="00C375E7">
                      <w:pPr>
                        <w:tabs>
                          <w:tab w:val="right" w:pos="8820"/>
                        </w:tabs>
                        <w:jc w:val="right"/>
                        <w:rPr>
                          <w:rFonts w:ascii="Arial" w:hAnsi="Arial"/>
                        </w:rPr>
                      </w:pPr>
                      <w:smartTag w:uri="urn:schemas-microsoft-com:office:smarttags" w:element="place">
                        <w:smartTag w:uri="urn:schemas-microsoft-com:office:smarttags" w:element="City">
                          <w:r>
                            <w:rPr>
                              <w:rFonts w:ascii="Arial" w:hAnsi="Arial"/>
                            </w:rPr>
                            <w:t>Chatham</w:t>
                          </w:r>
                        </w:smartTag>
                      </w:smartTag>
                    </w:p>
                    <w:p w14:paraId="4890DBE0" w14:textId="77777777" w:rsidR="000E6783" w:rsidRDefault="000E6783" w:rsidP="00C375E7">
                      <w:pPr>
                        <w:tabs>
                          <w:tab w:val="right" w:pos="8820"/>
                        </w:tabs>
                        <w:jc w:val="right"/>
                        <w:rPr>
                          <w:rFonts w:ascii="Arial" w:hAnsi="Arial"/>
                        </w:rPr>
                      </w:pPr>
                      <w:smartTag w:uri="urn:schemas-microsoft-com:office:smarttags" w:element="place">
                        <w:smartTag w:uri="urn:schemas-microsoft-com:office:smarttags" w:element="country-region">
                          <w:r>
                            <w:rPr>
                              <w:rFonts w:ascii="Arial" w:hAnsi="Arial"/>
                            </w:rPr>
                            <w:t>Kent</w:t>
                          </w:r>
                        </w:smartTag>
                      </w:smartTag>
                      <w:r>
                        <w:rPr>
                          <w:rFonts w:ascii="Arial" w:hAnsi="Arial"/>
                        </w:rPr>
                        <w:t xml:space="preserve"> ME4 4TR</w:t>
                      </w:r>
                    </w:p>
                    <w:p w14:paraId="784FFEDB" w14:textId="77777777" w:rsidR="000E6783" w:rsidRPr="00C375E7" w:rsidRDefault="000E6783" w:rsidP="00C375E7"/>
                  </w:txbxContent>
                </v:textbox>
              </v:shape>
            </w:pict>
          </mc:Fallback>
        </mc:AlternateContent>
      </w:r>
    </w:p>
    <w:p w14:paraId="0A7FEA9E" w14:textId="77777777" w:rsidR="003E5C3C" w:rsidRPr="00F008DC" w:rsidRDefault="003E5C3C" w:rsidP="003E5C3C">
      <w:pPr>
        <w:tabs>
          <w:tab w:val="left" w:pos="7275"/>
        </w:tabs>
        <w:rPr>
          <w:rFonts w:ascii="Arial" w:hAnsi="Arial" w:cs="Arial"/>
          <w:sz w:val="22"/>
          <w:szCs w:val="22"/>
        </w:rPr>
      </w:pPr>
      <w:r w:rsidRPr="00F008DC">
        <w:rPr>
          <w:rFonts w:ascii="Arial" w:hAnsi="Arial" w:cs="Arial"/>
          <w:sz w:val="22"/>
          <w:szCs w:val="22"/>
        </w:rPr>
        <w:fldChar w:fldCharType="begin"/>
      </w:r>
      <w:r w:rsidRPr="00F008DC">
        <w:rPr>
          <w:rFonts w:ascii="Arial" w:hAnsi="Arial" w:cs="Arial"/>
          <w:sz w:val="22"/>
          <w:szCs w:val="22"/>
        </w:rPr>
        <w:instrText xml:space="preserve"> MERGEFIELD  Tenant_Name  \* MERGEFORMAT </w:instrText>
      </w:r>
      <w:r w:rsidRPr="00F008DC">
        <w:rPr>
          <w:rFonts w:ascii="Arial" w:hAnsi="Arial" w:cs="Arial"/>
          <w:sz w:val="22"/>
          <w:szCs w:val="22"/>
        </w:rPr>
        <w:fldChar w:fldCharType="separate"/>
      </w:r>
      <w:r w:rsidRPr="00F008DC">
        <w:rPr>
          <w:rFonts w:ascii="Arial" w:hAnsi="Arial" w:cs="Arial"/>
          <w:noProof/>
          <w:sz w:val="22"/>
          <w:szCs w:val="22"/>
        </w:rPr>
        <w:t>«Tenant_Name»</w:t>
      </w:r>
      <w:r w:rsidRPr="00F008DC">
        <w:rPr>
          <w:rFonts w:ascii="Arial" w:hAnsi="Arial" w:cs="Arial"/>
          <w:noProof/>
          <w:sz w:val="22"/>
          <w:szCs w:val="22"/>
        </w:rPr>
        <w:fldChar w:fldCharType="end"/>
      </w:r>
      <w:r w:rsidRPr="00F008DC">
        <w:rPr>
          <w:rFonts w:ascii="Arial" w:hAnsi="Arial" w:cs="Arial"/>
          <w:sz w:val="22"/>
          <w:szCs w:val="22"/>
        </w:rPr>
        <w:tab/>
      </w:r>
    </w:p>
    <w:p w14:paraId="68586160" w14:textId="77777777" w:rsidR="003E5C3C" w:rsidRPr="00F008DC" w:rsidRDefault="003E5C3C" w:rsidP="003E5C3C">
      <w:pPr>
        <w:rPr>
          <w:rFonts w:ascii="Arial" w:hAnsi="Arial" w:cs="Arial"/>
          <w:sz w:val="22"/>
          <w:szCs w:val="22"/>
        </w:rPr>
      </w:pPr>
      <w:r w:rsidRPr="00F008DC">
        <w:rPr>
          <w:rFonts w:ascii="Arial" w:hAnsi="Arial" w:cs="Arial"/>
          <w:sz w:val="22"/>
          <w:szCs w:val="22"/>
        </w:rPr>
        <w:fldChar w:fldCharType="begin"/>
      </w:r>
      <w:r w:rsidRPr="00F008DC">
        <w:rPr>
          <w:rFonts w:ascii="Arial" w:hAnsi="Arial" w:cs="Arial"/>
          <w:sz w:val="22"/>
          <w:szCs w:val="22"/>
        </w:rPr>
        <w:instrText xml:space="preserve"> MERGEFIELD  Tenant_Address1 </w:instrText>
      </w:r>
      <w:r w:rsidRPr="00F008DC">
        <w:rPr>
          <w:rFonts w:ascii="Arial" w:hAnsi="Arial" w:cs="Arial"/>
          <w:sz w:val="22"/>
          <w:szCs w:val="22"/>
        </w:rPr>
        <w:fldChar w:fldCharType="separate"/>
      </w:r>
      <w:r w:rsidRPr="00F008DC">
        <w:rPr>
          <w:rFonts w:ascii="Arial" w:hAnsi="Arial" w:cs="Arial"/>
          <w:noProof/>
          <w:sz w:val="22"/>
          <w:szCs w:val="22"/>
        </w:rPr>
        <w:t>«Tenant_Address1»</w:t>
      </w:r>
      <w:r w:rsidRPr="00F008DC">
        <w:rPr>
          <w:rFonts w:ascii="Arial" w:hAnsi="Arial" w:cs="Arial"/>
          <w:sz w:val="22"/>
          <w:szCs w:val="22"/>
        </w:rPr>
        <w:fldChar w:fldCharType="end"/>
      </w:r>
    </w:p>
    <w:p w14:paraId="219C7FA3" w14:textId="77777777" w:rsidR="003E5C3C" w:rsidRPr="00F008DC" w:rsidRDefault="003E5C3C" w:rsidP="003E5C3C">
      <w:pPr>
        <w:ind w:left="5103" w:hanging="5103"/>
        <w:rPr>
          <w:rFonts w:ascii="Arial" w:hAnsi="Arial" w:cs="Arial"/>
          <w:sz w:val="22"/>
          <w:szCs w:val="22"/>
        </w:rPr>
      </w:pPr>
      <w:r w:rsidRPr="00F008DC">
        <w:rPr>
          <w:rFonts w:ascii="Arial" w:hAnsi="Arial" w:cs="Arial"/>
          <w:sz w:val="22"/>
          <w:szCs w:val="22"/>
        </w:rPr>
        <w:fldChar w:fldCharType="begin"/>
      </w:r>
      <w:r w:rsidRPr="00F008DC">
        <w:rPr>
          <w:rFonts w:ascii="Arial" w:hAnsi="Arial" w:cs="Arial"/>
          <w:sz w:val="22"/>
          <w:szCs w:val="22"/>
        </w:rPr>
        <w:instrText xml:space="preserve"> MERGEFIELD  Tenant_Town </w:instrText>
      </w:r>
      <w:r w:rsidRPr="00F008DC">
        <w:rPr>
          <w:rFonts w:ascii="Arial" w:hAnsi="Arial" w:cs="Arial"/>
          <w:sz w:val="22"/>
          <w:szCs w:val="22"/>
        </w:rPr>
        <w:fldChar w:fldCharType="separate"/>
      </w:r>
      <w:r w:rsidRPr="00F008DC">
        <w:rPr>
          <w:rFonts w:ascii="Arial" w:hAnsi="Arial" w:cs="Arial"/>
          <w:noProof/>
          <w:sz w:val="22"/>
          <w:szCs w:val="22"/>
        </w:rPr>
        <w:t>«Tenant_Town»</w:t>
      </w:r>
      <w:r w:rsidRPr="00F008DC">
        <w:rPr>
          <w:rFonts w:ascii="Arial" w:hAnsi="Arial" w:cs="Arial"/>
          <w:sz w:val="22"/>
          <w:szCs w:val="22"/>
        </w:rPr>
        <w:fldChar w:fldCharType="end"/>
      </w:r>
    </w:p>
    <w:p w14:paraId="0BD948F0" w14:textId="77777777" w:rsidR="003E5C3C" w:rsidRPr="00F008DC" w:rsidRDefault="003E5C3C" w:rsidP="003E5C3C">
      <w:pPr>
        <w:ind w:left="5103" w:hanging="5103"/>
        <w:rPr>
          <w:rFonts w:ascii="Arial" w:hAnsi="Arial" w:cs="Arial"/>
          <w:sz w:val="22"/>
          <w:szCs w:val="22"/>
        </w:rPr>
      </w:pPr>
      <w:r w:rsidRPr="00F008DC">
        <w:rPr>
          <w:rFonts w:ascii="Arial" w:hAnsi="Arial" w:cs="Arial"/>
          <w:sz w:val="22"/>
          <w:szCs w:val="22"/>
        </w:rPr>
        <w:t>Kent</w:t>
      </w:r>
      <w:r w:rsidRPr="00F008DC">
        <w:rPr>
          <w:rFonts w:ascii="Arial" w:hAnsi="Arial" w:cs="Arial"/>
          <w:sz w:val="22"/>
          <w:szCs w:val="22"/>
        </w:rPr>
        <w:tab/>
      </w:r>
    </w:p>
    <w:p w14:paraId="7894E902" w14:textId="5AEF73B7" w:rsidR="000E6783" w:rsidRPr="00F008DC" w:rsidRDefault="003E5C3C" w:rsidP="005E706A">
      <w:pPr>
        <w:ind w:left="5103" w:hanging="5103"/>
        <w:rPr>
          <w:rFonts w:ascii="Arial" w:hAnsi="Arial" w:cs="Arial"/>
          <w:sz w:val="22"/>
          <w:szCs w:val="22"/>
        </w:rPr>
      </w:pPr>
      <w:r w:rsidRPr="00F008DC">
        <w:rPr>
          <w:rFonts w:ascii="Arial" w:hAnsi="Arial" w:cs="Arial"/>
          <w:sz w:val="22"/>
          <w:szCs w:val="22"/>
        </w:rPr>
        <w:fldChar w:fldCharType="begin"/>
      </w:r>
      <w:r w:rsidRPr="00F008DC">
        <w:rPr>
          <w:rFonts w:ascii="Arial" w:hAnsi="Arial" w:cs="Arial"/>
          <w:sz w:val="22"/>
          <w:szCs w:val="22"/>
        </w:rPr>
        <w:instrText xml:space="preserve"> MERGEFIELD  Tenant_Post_Code </w:instrText>
      </w:r>
      <w:r w:rsidRPr="00F008DC">
        <w:rPr>
          <w:rFonts w:ascii="Arial" w:hAnsi="Arial" w:cs="Arial"/>
          <w:sz w:val="22"/>
          <w:szCs w:val="22"/>
        </w:rPr>
        <w:fldChar w:fldCharType="separate"/>
      </w:r>
      <w:r w:rsidRPr="00F008DC">
        <w:rPr>
          <w:rFonts w:ascii="Arial" w:hAnsi="Arial" w:cs="Arial"/>
          <w:noProof/>
          <w:sz w:val="22"/>
          <w:szCs w:val="22"/>
        </w:rPr>
        <w:t>«Tenant_Post_Code»</w:t>
      </w:r>
      <w:r w:rsidRPr="00F008DC">
        <w:rPr>
          <w:rFonts w:ascii="Arial" w:hAnsi="Arial" w:cs="Arial"/>
          <w:sz w:val="22"/>
          <w:szCs w:val="22"/>
        </w:rPr>
        <w:fldChar w:fldCharType="end"/>
      </w:r>
      <w:r w:rsidR="000E6783" w:rsidRPr="00F008DC">
        <w:rPr>
          <w:rFonts w:ascii="Arial" w:hAnsi="Arial" w:cs="Arial"/>
          <w:sz w:val="22"/>
          <w:szCs w:val="22"/>
        </w:rPr>
        <w:tab/>
      </w:r>
    </w:p>
    <w:p w14:paraId="03BBFCA6" w14:textId="77777777" w:rsidR="000E6783" w:rsidRPr="00F008DC" w:rsidRDefault="000E6783" w:rsidP="005E706A">
      <w:pPr>
        <w:spacing w:before="20"/>
        <w:ind w:left="5103" w:hanging="5103"/>
        <w:jc w:val="center"/>
        <w:rPr>
          <w:rFonts w:ascii="Arial" w:hAnsi="Arial" w:cs="Arial"/>
          <w:b/>
          <w:sz w:val="22"/>
          <w:szCs w:val="22"/>
        </w:rPr>
      </w:pPr>
      <w:r w:rsidRPr="00F008DC">
        <w:rPr>
          <w:rFonts w:ascii="Arial" w:hAnsi="Arial" w:cs="Arial"/>
          <w:b/>
          <w:sz w:val="22"/>
          <w:szCs w:val="22"/>
        </w:rPr>
        <w:t>I N V O I C E</w:t>
      </w:r>
    </w:p>
    <w:p w14:paraId="5DD816CA" w14:textId="77777777" w:rsidR="000E6783" w:rsidRPr="00F008DC" w:rsidRDefault="000E6783" w:rsidP="00034F1B">
      <w:pPr>
        <w:ind w:left="5103" w:hanging="5103"/>
        <w:jc w:val="center"/>
        <w:rPr>
          <w:rFonts w:ascii="Arial" w:hAnsi="Arial" w:cs="Arial"/>
          <w:b/>
          <w:sz w:val="12"/>
          <w:szCs w:val="22"/>
        </w:rPr>
      </w:pPr>
    </w:p>
    <w:p w14:paraId="45EF1CD9" w14:textId="333AD31A" w:rsidR="000E6783" w:rsidRPr="00F008DC" w:rsidRDefault="000E6783" w:rsidP="00B00C62">
      <w:pPr>
        <w:jc w:val="center"/>
        <w:rPr>
          <w:rFonts w:ascii="Arial" w:hAnsi="Arial" w:cs="Arial"/>
          <w:sz w:val="22"/>
          <w:szCs w:val="22"/>
        </w:rPr>
      </w:pPr>
      <w:r w:rsidRPr="00F008DC">
        <w:rPr>
          <w:rFonts w:ascii="Arial" w:hAnsi="Arial" w:cs="Arial"/>
          <w:sz w:val="22"/>
          <w:szCs w:val="22"/>
        </w:rPr>
        <w:t>Your allotment invoice is due for payment within 4</w:t>
      </w:r>
      <w:r w:rsidR="00671A3D">
        <w:rPr>
          <w:rFonts w:ascii="Arial" w:hAnsi="Arial" w:cs="Arial"/>
          <w:sz w:val="22"/>
          <w:szCs w:val="22"/>
        </w:rPr>
        <w:t>2</w:t>
      </w:r>
      <w:r w:rsidRPr="00F008DC">
        <w:rPr>
          <w:rFonts w:ascii="Arial" w:hAnsi="Arial" w:cs="Arial"/>
          <w:sz w:val="22"/>
          <w:szCs w:val="22"/>
        </w:rPr>
        <w:t xml:space="preserve"> days of the above date.</w:t>
      </w:r>
    </w:p>
    <w:p w14:paraId="01328608" w14:textId="77777777" w:rsidR="000E6783" w:rsidRPr="00F008DC" w:rsidRDefault="000E6783" w:rsidP="00B00C62">
      <w:pPr>
        <w:jc w:val="center"/>
        <w:rPr>
          <w:rFonts w:ascii="Arial" w:hAnsi="Arial" w:cs="Arial"/>
          <w:sz w:val="16"/>
          <w:szCs w:val="16"/>
        </w:rPr>
      </w:pPr>
    </w:p>
    <w:p w14:paraId="0A4C822E" w14:textId="77777777" w:rsidR="000E6783" w:rsidRPr="00F008DC" w:rsidRDefault="000E6783" w:rsidP="00B00C62">
      <w:pPr>
        <w:jc w:val="center"/>
        <w:rPr>
          <w:rFonts w:ascii="Arial" w:hAnsi="Arial" w:cs="Arial"/>
          <w:b/>
          <w:sz w:val="22"/>
          <w:szCs w:val="22"/>
        </w:rPr>
      </w:pPr>
      <w:r w:rsidRPr="00F008DC">
        <w:rPr>
          <w:rFonts w:ascii="Arial" w:hAnsi="Arial" w:cs="Arial"/>
          <w:b/>
          <w:sz w:val="22"/>
          <w:szCs w:val="22"/>
        </w:rPr>
        <w:t>The way you can pay has changed.</w:t>
      </w:r>
    </w:p>
    <w:p w14:paraId="342AC4B4" w14:textId="77777777" w:rsidR="000E6783" w:rsidRPr="00F008DC" w:rsidRDefault="000E6783" w:rsidP="00B00C62">
      <w:pPr>
        <w:jc w:val="center"/>
        <w:rPr>
          <w:rFonts w:ascii="Arial" w:hAnsi="Arial" w:cs="Arial"/>
          <w:sz w:val="16"/>
          <w:szCs w:val="16"/>
        </w:rPr>
      </w:pPr>
    </w:p>
    <w:p w14:paraId="1A58F04C" w14:textId="220EBB1A" w:rsidR="000E6783" w:rsidRPr="0046511B" w:rsidRDefault="000E6783" w:rsidP="0046511B">
      <w:pPr>
        <w:jc w:val="center"/>
        <w:rPr>
          <w:rFonts w:ascii="Arial" w:hAnsi="Arial" w:cs="Arial"/>
          <w:b/>
          <w:sz w:val="22"/>
          <w:szCs w:val="22"/>
        </w:rPr>
      </w:pPr>
      <w:r w:rsidRPr="00F008DC">
        <w:rPr>
          <w:rFonts w:ascii="Arial" w:hAnsi="Arial" w:cs="Arial"/>
          <w:sz w:val="22"/>
          <w:szCs w:val="22"/>
        </w:rPr>
        <w:t>You need to act now</w:t>
      </w:r>
      <w:r w:rsidRPr="00F008DC">
        <w:rPr>
          <w:rFonts w:ascii="Arial" w:hAnsi="Arial" w:cs="Arial"/>
          <w:b/>
          <w:sz w:val="22"/>
          <w:szCs w:val="22"/>
        </w:rPr>
        <w:t>.</w:t>
      </w:r>
    </w:p>
    <w:p w14:paraId="61075086" w14:textId="77777777" w:rsidR="000E6783" w:rsidRPr="00F008DC" w:rsidRDefault="000E6783" w:rsidP="00D7297B">
      <w:pPr>
        <w:ind w:left="5103" w:hanging="5103"/>
        <w:rPr>
          <w:rFonts w:ascii="Arial" w:hAnsi="Arial" w:cs="Arial"/>
          <w:sz w:val="16"/>
          <w:szCs w:val="16"/>
        </w:rPr>
      </w:pPr>
    </w:p>
    <w:p w14:paraId="70A9185E" w14:textId="4DD16A76" w:rsidR="000E6783" w:rsidRPr="00F008DC" w:rsidRDefault="000E6783" w:rsidP="00F25104">
      <w:pPr>
        <w:ind w:left="5387" w:right="-625" w:hanging="5387"/>
        <w:rPr>
          <w:rFonts w:ascii="Arial" w:hAnsi="Arial" w:cs="Arial"/>
          <w:b/>
          <w:sz w:val="16"/>
          <w:szCs w:val="16"/>
        </w:rPr>
      </w:pPr>
      <w:r w:rsidRPr="00F008DC">
        <w:rPr>
          <w:rFonts w:ascii="Arial" w:hAnsi="Arial" w:cs="Arial"/>
          <w:b/>
          <w:sz w:val="22"/>
          <w:szCs w:val="22"/>
        </w:rPr>
        <w:t xml:space="preserve">           Want</w:t>
      </w:r>
      <w:r w:rsidR="001455CF">
        <w:rPr>
          <w:rFonts w:ascii="Arial" w:hAnsi="Arial" w:cs="Arial"/>
          <w:b/>
          <w:sz w:val="22"/>
          <w:szCs w:val="22"/>
        </w:rPr>
        <w:t xml:space="preserve"> to</w:t>
      </w:r>
      <w:r w:rsidRPr="00F008DC">
        <w:rPr>
          <w:rFonts w:ascii="Arial" w:hAnsi="Arial" w:cs="Arial"/>
          <w:b/>
          <w:sz w:val="22"/>
          <w:szCs w:val="22"/>
        </w:rPr>
        <w:t xml:space="preserve"> keep your allotment?</w:t>
      </w:r>
      <w:r w:rsidRPr="00F008DC">
        <w:rPr>
          <w:rFonts w:ascii="Arial" w:hAnsi="Arial" w:cs="Arial"/>
          <w:sz w:val="22"/>
          <w:szCs w:val="22"/>
        </w:rPr>
        <w:tab/>
        <w:t xml:space="preserve">     </w:t>
      </w:r>
      <w:r w:rsidRPr="00F008DC">
        <w:rPr>
          <w:rFonts w:ascii="Arial" w:hAnsi="Arial" w:cs="Arial"/>
          <w:b/>
          <w:sz w:val="22"/>
          <w:szCs w:val="22"/>
        </w:rPr>
        <w:t>Want to cancel your allotment?</w:t>
      </w:r>
    </w:p>
    <w:p w14:paraId="2218B95F" w14:textId="5A9A496D" w:rsidR="000E6783" w:rsidRPr="00F008DC" w:rsidRDefault="0046511B" w:rsidP="007A1958">
      <w:pPr>
        <w:jc w:val="both"/>
        <w:rPr>
          <w:rFonts w:ascii="Arial" w:hAnsi="Arial" w:cs="Arial"/>
          <w:sz w:val="24"/>
          <w:szCs w:val="24"/>
        </w:rPr>
      </w:pPr>
      <w:r w:rsidRPr="00F008DC">
        <w:rPr>
          <w:rFonts w:ascii="Arial" w:hAnsi="Arial" w:cs="Arial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4F24ED" wp14:editId="0C75729E">
                <wp:simplePos x="0" y="0"/>
                <wp:positionH relativeFrom="margin">
                  <wp:posOffset>-19685</wp:posOffset>
                </wp:positionH>
                <wp:positionV relativeFrom="paragraph">
                  <wp:posOffset>197485</wp:posOffset>
                </wp:positionV>
                <wp:extent cx="2930525" cy="2771775"/>
                <wp:effectExtent l="0" t="0" r="22225" b="28575"/>
                <wp:wrapThrough wrapText="bothSides">
                  <wp:wrapPolygon edited="0">
                    <wp:start x="0" y="0"/>
                    <wp:lineTo x="0" y="21674"/>
                    <wp:lineTo x="21623" y="21674"/>
                    <wp:lineTo x="21623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0525" cy="277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263DDD" w14:textId="77777777" w:rsidR="000E6783" w:rsidRPr="00F55267" w:rsidRDefault="000E6783">
                            <w:pPr>
                              <w:rPr>
                                <w:rFonts w:ascii="Arial" w:hAnsi="Arial" w:cs="Arial"/>
                                <w:sz w:val="10"/>
                                <w:szCs w:val="10"/>
                              </w:rPr>
                            </w:pPr>
                          </w:p>
                          <w:p w14:paraId="77364D54" w14:textId="062D15AD" w:rsidR="001455CF" w:rsidRPr="001455CF" w:rsidRDefault="001455CF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763F0A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Pay by 2</w:t>
                            </w:r>
                            <w:r w:rsidR="00671A3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2nd</w:t>
                            </w:r>
                            <w:r w:rsidR="00F61E57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 February</w:t>
                            </w:r>
                            <w:r w:rsidRPr="00763F0A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 202</w:t>
                            </w:r>
                            <w:r w:rsidR="00CE567D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4</w:t>
                            </w:r>
                            <w:r w:rsidRPr="00F008D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  <w:r w:rsidRPr="007121D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0D200CAC" w14:textId="11F821D3" w:rsidR="000E6783" w:rsidRPr="001455CF" w:rsidRDefault="000E6783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455CF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o do this:</w:t>
                            </w:r>
                          </w:p>
                          <w:p w14:paraId="2192EB3E" w14:textId="2887828A" w:rsidR="000E6783" w:rsidRPr="00763F0A" w:rsidRDefault="000E6783" w:rsidP="00763F0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1455CF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Get your customer reference number ready</w:t>
                            </w:r>
                            <w:r w:rsidR="00763F0A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- </w:t>
                            </w:r>
                            <w:r w:rsidR="00763F0A" w:rsidRPr="00763F0A">
                              <w:rPr>
                                <w:rFonts w:ascii="Arial" w:hAnsi="Arial" w:cs="Arial"/>
                                <w:sz w:val="22"/>
                                <w:szCs w:val="22"/>
                                <w:u w:val="single"/>
                              </w:rPr>
                              <w:t>t</w:t>
                            </w:r>
                            <w:r w:rsidR="00763F0A" w:rsidRPr="00763F0A">
                              <w:rPr>
                                <w:rFonts w:ascii="Arial" w:hAnsi="Arial" w:cs="Arial"/>
                                <w:sz w:val="24"/>
                                <w:szCs w:val="24"/>
                                <w:u w:val="single"/>
                              </w:rPr>
                              <w:t xml:space="preserve">his </w:t>
                            </w:r>
                            <w:r w:rsidR="00763F0A" w:rsidRPr="00763F0A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MUST</w:t>
                            </w:r>
                            <w:r w:rsidR="00763F0A" w:rsidRPr="00763F0A">
                              <w:rPr>
                                <w:rFonts w:ascii="Arial" w:hAnsi="Arial" w:cs="Arial"/>
                                <w:sz w:val="24"/>
                                <w:szCs w:val="24"/>
                                <w:u w:val="single"/>
                              </w:rPr>
                              <w:t xml:space="preserve"> be your </w:t>
                            </w:r>
                            <w:r w:rsidR="00763F0A" w:rsidRPr="00763F0A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202</w:t>
                            </w:r>
                            <w:r w:rsidR="00CE567D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4</w:t>
                            </w:r>
                            <w:r w:rsidR="00763F0A" w:rsidRPr="00763F0A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 xml:space="preserve"> Invoice </w:t>
                            </w:r>
                            <w:proofErr w:type="gramStart"/>
                            <w:r w:rsidR="00763F0A" w:rsidRPr="00763F0A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number</w:t>
                            </w:r>
                            <w:proofErr w:type="gramEnd"/>
                          </w:p>
                          <w:p w14:paraId="1C576B50" w14:textId="77777777" w:rsidR="000E6783" w:rsidRPr="001455CF" w:rsidRDefault="000E6783" w:rsidP="0046688E">
                            <w:pPr>
                              <w:pStyle w:val="ListParagraph"/>
                              <w:ind w:left="284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60BCA1F8" w14:textId="77777777" w:rsidR="000E6783" w:rsidRPr="001455CF" w:rsidRDefault="000E6783" w:rsidP="0046688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455CF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ay online by visiting www.medway.gov.uk and searching for Allotments; or</w:t>
                            </w:r>
                          </w:p>
                          <w:p w14:paraId="3F9E92FE" w14:textId="77777777" w:rsidR="000E6783" w:rsidRPr="001455CF" w:rsidRDefault="000E6783" w:rsidP="0046688E">
                            <w:pPr>
                              <w:pStyle w:val="ListParagraph"/>
                              <w:ind w:left="284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4179E354" w14:textId="10BAD19F" w:rsidR="000E6783" w:rsidRDefault="000E6783" w:rsidP="00F867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84" w:hanging="284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455CF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all 01634 332803. Lines are open Monday to Friday, 9am to 5pm</w:t>
                            </w:r>
                            <w:r w:rsidR="004E3593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22670E8" w14:textId="77777777" w:rsidR="0046511B" w:rsidRPr="0046511B" w:rsidRDefault="0046511B" w:rsidP="0046511B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16C0D72F" w14:textId="77777777" w:rsidR="0046511B" w:rsidRPr="00CB4D82" w:rsidRDefault="0046511B" w:rsidP="0046511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CB4D82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</w:rPr>
                              <w:t xml:space="preserve">Please note we are not accepting payment via cheque or bank transfer </w:t>
                            </w:r>
                          </w:p>
                          <w:p w14:paraId="6A087968" w14:textId="77777777" w:rsidR="0046511B" w:rsidRPr="0046511B" w:rsidRDefault="0046511B" w:rsidP="0046511B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7C12EB2C" w14:textId="77777777" w:rsidR="000E6783" w:rsidRPr="007121DC" w:rsidRDefault="000E6783" w:rsidP="00513752">
                            <w:pPr>
                              <w:pStyle w:val="ListParagraph"/>
                              <w:ind w:left="284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4F24ED" id="_x0000_s1028" type="#_x0000_t202" style="position:absolute;left:0;text-align:left;margin-left:-1.55pt;margin-top:15.55pt;width:230.75pt;height:218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" strokeweight="2pt">
                <v:textbox>
                  <w:txbxContent>
                    <w:p w14:paraId="23263DDD" w14:textId="77777777" w:rsidR="000E6783" w:rsidRPr="00F55267" w:rsidRDefault="000E6783">
                      <w:pPr>
                        <w:rPr>
                          <w:rFonts w:ascii="Arial" w:hAnsi="Arial" w:cs="Arial"/>
                          <w:sz w:val="10"/>
                          <w:szCs w:val="10"/>
                        </w:rPr>
                      </w:pPr>
                    </w:p>
                    <w:p w14:paraId="77364D54" w14:textId="062D15AD" w:rsidR="001455CF" w:rsidRPr="001455CF" w:rsidRDefault="001455CF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763F0A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Pay by 2</w:t>
                      </w:r>
                      <w:r w:rsidR="00671A3D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2nd</w:t>
                      </w:r>
                      <w:r w:rsidR="00F61E57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 xml:space="preserve"> February</w:t>
                      </w:r>
                      <w:r w:rsidRPr="00763F0A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 xml:space="preserve"> 202</w:t>
                      </w:r>
                      <w:r w:rsidR="00CE567D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4</w:t>
                      </w:r>
                      <w:r w:rsidRPr="00F008DC"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  <w:r w:rsidRPr="007121D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0D200CAC" w14:textId="11F821D3" w:rsidR="000E6783" w:rsidRPr="001455CF" w:rsidRDefault="000E6783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455CF">
                        <w:rPr>
                          <w:rFonts w:ascii="Arial" w:hAnsi="Arial" w:cs="Arial"/>
                          <w:sz w:val="24"/>
                          <w:szCs w:val="24"/>
                        </w:rPr>
                        <w:t>To do this:</w:t>
                      </w:r>
                    </w:p>
                    <w:p w14:paraId="2192EB3E" w14:textId="2887828A" w:rsidR="000E6783" w:rsidRPr="00763F0A" w:rsidRDefault="000E6783" w:rsidP="00763F0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1455CF">
                        <w:rPr>
                          <w:rFonts w:ascii="Arial" w:hAnsi="Arial" w:cs="Arial"/>
                          <w:sz w:val="24"/>
                          <w:szCs w:val="24"/>
                        </w:rPr>
                        <w:t>Get your customer reference number ready</w:t>
                      </w:r>
                      <w:r w:rsidR="00763F0A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- </w:t>
                      </w:r>
                      <w:r w:rsidR="00763F0A" w:rsidRPr="00763F0A">
                        <w:rPr>
                          <w:rFonts w:ascii="Arial" w:hAnsi="Arial" w:cs="Arial"/>
                          <w:sz w:val="22"/>
                          <w:szCs w:val="22"/>
                          <w:u w:val="single"/>
                        </w:rPr>
                        <w:t>t</w:t>
                      </w:r>
                      <w:r w:rsidR="00763F0A" w:rsidRPr="00763F0A">
                        <w:rPr>
                          <w:rFonts w:ascii="Arial" w:hAnsi="Arial" w:cs="Arial"/>
                          <w:sz w:val="24"/>
                          <w:szCs w:val="24"/>
                          <w:u w:val="single"/>
                        </w:rPr>
                        <w:t xml:space="preserve">his </w:t>
                      </w:r>
                      <w:r w:rsidR="00763F0A" w:rsidRPr="00763F0A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u w:val="single"/>
                        </w:rPr>
                        <w:t>MUST</w:t>
                      </w:r>
                      <w:r w:rsidR="00763F0A" w:rsidRPr="00763F0A">
                        <w:rPr>
                          <w:rFonts w:ascii="Arial" w:hAnsi="Arial" w:cs="Arial"/>
                          <w:sz w:val="24"/>
                          <w:szCs w:val="24"/>
                          <w:u w:val="single"/>
                        </w:rPr>
                        <w:t xml:space="preserve"> be your </w:t>
                      </w:r>
                      <w:r w:rsidR="00763F0A" w:rsidRPr="00763F0A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u w:val="single"/>
                        </w:rPr>
                        <w:t>202</w:t>
                      </w:r>
                      <w:r w:rsidR="00CE567D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u w:val="single"/>
                        </w:rPr>
                        <w:t>4</w:t>
                      </w:r>
                      <w:r w:rsidR="00763F0A" w:rsidRPr="00763F0A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u w:val="single"/>
                        </w:rPr>
                        <w:t xml:space="preserve"> Invoice </w:t>
                      </w:r>
                      <w:proofErr w:type="gramStart"/>
                      <w:r w:rsidR="00763F0A" w:rsidRPr="00763F0A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u w:val="single"/>
                        </w:rPr>
                        <w:t>number</w:t>
                      </w:r>
                      <w:proofErr w:type="gramEnd"/>
                    </w:p>
                    <w:p w14:paraId="1C576B50" w14:textId="77777777" w:rsidR="000E6783" w:rsidRPr="001455CF" w:rsidRDefault="000E6783" w:rsidP="0046688E">
                      <w:pPr>
                        <w:pStyle w:val="ListParagraph"/>
                        <w:ind w:left="284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60BCA1F8" w14:textId="77777777" w:rsidR="000E6783" w:rsidRPr="001455CF" w:rsidRDefault="000E6783" w:rsidP="0046688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455CF">
                        <w:rPr>
                          <w:rFonts w:ascii="Arial" w:hAnsi="Arial" w:cs="Arial"/>
                          <w:sz w:val="24"/>
                          <w:szCs w:val="24"/>
                        </w:rPr>
                        <w:t>Pay online by visiting www.medway.gov.uk and searching for Allotments; or</w:t>
                      </w:r>
                    </w:p>
                    <w:p w14:paraId="3F9E92FE" w14:textId="77777777" w:rsidR="000E6783" w:rsidRPr="001455CF" w:rsidRDefault="000E6783" w:rsidP="0046688E">
                      <w:pPr>
                        <w:pStyle w:val="ListParagraph"/>
                        <w:ind w:left="284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4179E354" w14:textId="10BAD19F" w:rsidR="000E6783" w:rsidRDefault="000E6783" w:rsidP="00F867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284" w:hanging="284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455CF">
                        <w:rPr>
                          <w:rFonts w:ascii="Arial" w:hAnsi="Arial" w:cs="Arial"/>
                          <w:sz w:val="24"/>
                          <w:szCs w:val="24"/>
                        </w:rPr>
                        <w:t>Call 01634 332803. Lines are open Monday to Friday, 9am to 5pm</w:t>
                      </w:r>
                      <w:r w:rsidR="004E3593"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</w:p>
                    <w:p w14:paraId="622670E8" w14:textId="77777777" w:rsidR="0046511B" w:rsidRPr="0046511B" w:rsidRDefault="0046511B" w:rsidP="0046511B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16C0D72F" w14:textId="77777777" w:rsidR="0046511B" w:rsidRPr="00CB4D82" w:rsidRDefault="0046511B" w:rsidP="0046511B">
                      <w:pPr>
                        <w:rPr>
                          <w:rFonts w:ascii="Arial" w:hAnsi="Arial" w:cs="Arial"/>
                          <w:b/>
                          <w:bCs/>
                          <w:i/>
                          <w:iCs/>
                        </w:rPr>
                      </w:pPr>
                      <w:r w:rsidRPr="00CB4D82">
                        <w:rPr>
                          <w:rFonts w:ascii="Arial" w:hAnsi="Arial" w:cs="Arial"/>
                          <w:b/>
                          <w:bCs/>
                          <w:i/>
                          <w:iCs/>
                        </w:rPr>
                        <w:t xml:space="preserve">Please note we are not accepting payment via cheque or bank transfer </w:t>
                      </w:r>
                    </w:p>
                    <w:p w14:paraId="6A087968" w14:textId="77777777" w:rsidR="0046511B" w:rsidRPr="0046511B" w:rsidRDefault="0046511B" w:rsidP="0046511B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7C12EB2C" w14:textId="77777777" w:rsidR="000E6783" w:rsidRPr="007121DC" w:rsidRDefault="000E6783" w:rsidP="00513752">
                      <w:pPr>
                        <w:pStyle w:val="ListParagraph"/>
                        <w:ind w:left="284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0E6783" w:rsidRPr="00F008DC">
        <w:rPr>
          <w:rFonts w:ascii="Arial" w:hAnsi="Arial" w:cs="Arial"/>
          <w:noProof/>
          <w:color w:val="000000" w:themeColor="text1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BFBB6C" wp14:editId="23CEB38A">
                <wp:simplePos x="0" y="0"/>
                <wp:positionH relativeFrom="column">
                  <wp:posOffset>1296035</wp:posOffset>
                </wp:positionH>
                <wp:positionV relativeFrom="paragraph">
                  <wp:posOffset>68911</wp:posOffset>
                </wp:positionV>
                <wp:extent cx="113030" cy="72390"/>
                <wp:effectExtent l="38100" t="0" r="39370" b="41910"/>
                <wp:wrapNone/>
                <wp:docPr id="5" name="Down Arrow 5" descr="Downwards arrow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030" cy="7239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A6D461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" o:spid="_x0000_s1026" type="#_x0000_t67" alt="Downwards arrow." style="position:absolute;margin-left:102.05pt;margin-top:5.45pt;width:8.9pt;height:5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" adj="10800" fillcolor="#4f81bd [3204]" strokecolor="#243f60 [1604]" strokeweight="2pt"/>
            </w:pict>
          </mc:Fallback>
        </mc:AlternateContent>
      </w:r>
      <w:r w:rsidR="000E6783" w:rsidRPr="00F008DC">
        <w:rPr>
          <w:rFonts w:ascii="Arial" w:hAnsi="Arial" w:cs="Arial"/>
          <w:noProof/>
          <w:color w:val="000000" w:themeColor="text1"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495BFAE" wp14:editId="31F059C1">
                <wp:simplePos x="0" y="0"/>
                <wp:positionH relativeFrom="column">
                  <wp:posOffset>4500245</wp:posOffset>
                </wp:positionH>
                <wp:positionV relativeFrom="paragraph">
                  <wp:posOffset>77166</wp:posOffset>
                </wp:positionV>
                <wp:extent cx="113030" cy="72390"/>
                <wp:effectExtent l="38100" t="0" r="39370" b="41910"/>
                <wp:wrapNone/>
                <wp:docPr id="6" name="Down Arrow 6" descr="Downwards arrow. 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030" cy="7239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931520" id="Down Arrow 6" o:spid="_x0000_s1026" type="#_x0000_t67" alt="Downwards arrow. " style="position:absolute;margin-left:354.35pt;margin-top:6.1pt;width:8.9pt;height:5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" adj="10800" fillcolor="#4f81bd [3204]" strokecolor="#243f60 [1604]" strokeweight="2pt"/>
            </w:pict>
          </mc:Fallback>
        </mc:AlternateContent>
      </w:r>
    </w:p>
    <w:p w14:paraId="298C48A8" w14:textId="7BD2A1E8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  <w:r w:rsidRPr="00F008DC">
        <w:rPr>
          <w:rFonts w:ascii="Arial" w:hAnsi="Arial" w:cs="Arial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9B8692" wp14:editId="15E9E905">
                <wp:simplePos x="0" y="0"/>
                <wp:positionH relativeFrom="margin">
                  <wp:align>right</wp:align>
                </wp:positionH>
                <wp:positionV relativeFrom="paragraph">
                  <wp:posOffset>34290</wp:posOffset>
                </wp:positionV>
                <wp:extent cx="2408555" cy="1812925"/>
                <wp:effectExtent l="0" t="0" r="10795" b="158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8555" cy="1812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714247" w14:textId="77777777" w:rsidR="000E6783" w:rsidRPr="00827B60" w:rsidRDefault="000E6783" w:rsidP="003A247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</w:t>
                            </w:r>
                            <w:r w:rsidRPr="00827B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erminate your allotment contract in writing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(</w:t>
                            </w:r>
                            <w:r w:rsidRPr="00827B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mail or letter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)</w:t>
                            </w:r>
                            <w:r w:rsidRPr="00827B6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: </w:t>
                            </w:r>
                          </w:p>
                          <w:p w14:paraId="4708833F" w14:textId="77777777" w:rsidR="000E6783" w:rsidRPr="007121DC" w:rsidRDefault="000E6783" w:rsidP="003A2477">
                            <w:pPr>
                              <w:rPr>
                                <w:rFonts w:ascii="Arial" w:hAnsi="Arial" w:cs="Arial"/>
                                <w:sz w:val="10"/>
                                <w:szCs w:val="10"/>
                              </w:rPr>
                            </w:pPr>
                          </w:p>
                          <w:p w14:paraId="2C9FDF7B" w14:textId="77777777" w:rsidR="000E6783" w:rsidRPr="00F55267" w:rsidRDefault="003348EC" w:rsidP="003A2477">
                            <w:pPr>
                              <w:rPr>
                                <w:rFonts w:ascii="Arial" w:hAnsi="Arial" w:cs="Arial"/>
                              </w:rPr>
                            </w:pPr>
                            <w:hyperlink r:id="rId9" w:history="1">
                              <w:r w:rsidR="000E6783" w:rsidRPr="00F55267">
                                <w:rPr>
                                  <w:rStyle w:val="Hyperlink"/>
                                  <w:rFonts w:ascii="Arial" w:hAnsi="Arial" w:cs="Arial"/>
                                  <w:color w:val="000000" w:themeColor="text1"/>
                                </w:rPr>
                                <w:t>allotments@medway.gov.uk</w:t>
                              </w:r>
                            </w:hyperlink>
                            <w:r w:rsidR="000E6783" w:rsidRPr="00F55267">
                              <w:rPr>
                                <w:rFonts w:ascii="Arial" w:hAnsi="Arial" w:cs="Arial"/>
                              </w:rPr>
                              <w:t xml:space="preserve"> or</w:t>
                            </w:r>
                          </w:p>
                          <w:p w14:paraId="0C4D3220" w14:textId="77777777" w:rsidR="000E6783" w:rsidRPr="00F55267" w:rsidRDefault="000E6783" w:rsidP="003A247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888B132" w14:textId="77777777" w:rsidR="000E6783" w:rsidRDefault="000E6783" w:rsidP="003A247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55267">
                              <w:rPr>
                                <w:rFonts w:ascii="Arial" w:hAnsi="Arial" w:cs="Arial"/>
                              </w:rPr>
                              <w:t>Allotments, CABS Team 2, Gun Wharf, Dock Road, Chatham, Kent ME4 4TR</w:t>
                            </w:r>
                          </w:p>
                          <w:p w14:paraId="7F028E25" w14:textId="77777777" w:rsidR="000E6783" w:rsidRDefault="000E6783" w:rsidP="003A2477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014307B" w14:textId="77777777" w:rsidR="000E6783" w:rsidRPr="00F55267" w:rsidRDefault="000E6783" w:rsidP="003A2477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lease remember to detail your customer reference number and plot 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B8692" id="_x0000_s1029" type="#_x0000_t202" style="position:absolute;left:0;text-align:left;margin-left:138.45pt;margin-top:2.7pt;width:189.65pt;height:142.7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" strokeweight="2pt">
                <v:textbox>
                  <w:txbxContent>
                    <w:p w14:paraId="4F714247" w14:textId="77777777" w:rsidR="000E6783" w:rsidRPr="00827B60" w:rsidRDefault="000E6783" w:rsidP="003A2477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</w:t>
                      </w:r>
                      <w:r w:rsidRPr="00827B6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erminate your allotment contract in writing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(</w:t>
                      </w:r>
                      <w:r w:rsidRPr="00827B60">
                        <w:rPr>
                          <w:rFonts w:ascii="Arial" w:hAnsi="Arial" w:cs="Arial"/>
                          <w:sz w:val="22"/>
                          <w:szCs w:val="22"/>
                        </w:rPr>
                        <w:t>email or letter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)</w:t>
                      </w:r>
                      <w:r w:rsidRPr="00827B6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: </w:t>
                      </w:r>
                    </w:p>
                    <w:p w14:paraId="4708833F" w14:textId="77777777" w:rsidR="000E6783" w:rsidRPr="007121DC" w:rsidRDefault="000E6783" w:rsidP="003A2477">
                      <w:pPr>
                        <w:rPr>
                          <w:rFonts w:ascii="Arial" w:hAnsi="Arial" w:cs="Arial"/>
                          <w:sz w:val="10"/>
                          <w:szCs w:val="10"/>
                        </w:rPr>
                      </w:pPr>
                    </w:p>
                    <w:p w14:paraId="2C9FDF7B" w14:textId="77777777" w:rsidR="000E6783" w:rsidRPr="00F55267" w:rsidRDefault="00BE6E06" w:rsidP="003A2477">
                      <w:pPr>
                        <w:rPr>
                          <w:rFonts w:ascii="Arial" w:hAnsi="Arial" w:cs="Arial"/>
                        </w:rPr>
                      </w:pPr>
                      <w:hyperlink r:id="rId10" w:history="1">
                        <w:r w:rsidR="000E6783" w:rsidRPr="00F55267">
                          <w:rPr>
                            <w:rStyle w:val="Hyperlink"/>
                            <w:rFonts w:ascii="Arial" w:hAnsi="Arial" w:cs="Arial"/>
                            <w:color w:val="000000" w:themeColor="text1"/>
                          </w:rPr>
                          <w:t>allotments@medway.gov.uk</w:t>
                        </w:r>
                      </w:hyperlink>
                      <w:r w:rsidR="000E6783" w:rsidRPr="00F55267">
                        <w:rPr>
                          <w:rFonts w:ascii="Arial" w:hAnsi="Arial" w:cs="Arial"/>
                        </w:rPr>
                        <w:t xml:space="preserve"> or</w:t>
                      </w:r>
                    </w:p>
                    <w:p w14:paraId="0C4D3220" w14:textId="77777777" w:rsidR="000E6783" w:rsidRPr="00F55267" w:rsidRDefault="000E6783" w:rsidP="003A2477">
                      <w:pPr>
                        <w:rPr>
                          <w:rFonts w:ascii="Arial" w:hAnsi="Arial" w:cs="Arial"/>
                        </w:rPr>
                      </w:pPr>
                    </w:p>
                    <w:p w14:paraId="0888B132" w14:textId="77777777" w:rsidR="000E6783" w:rsidRDefault="000E6783" w:rsidP="003A2477">
                      <w:pPr>
                        <w:rPr>
                          <w:rFonts w:ascii="Arial" w:hAnsi="Arial" w:cs="Arial"/>
                        </w:rPr>
                      </w:pPr>
                      <w:r w:rsidRPr="00F55267">
                        <w:rPr>
                          <w:rFonts w:ascii="Arial" w:hAnsi="Arial" w:cs="Arial"/>
                        </w:rPr>
                        <w:t>Allotments, CABS Team 2, Gun Wharf, Dock Road, Chatham, Kent ME4 4TR</w:t>
                      </w:r>
                    </w:p>
                    <w:p w14:paraId="7F028E25" w14:textId="77777777" w:rsidR="000E6783" w:rsidRDefault="000E6783" w:rsidP="003A2477">
                      <w:pPr>
                        <w:rPr>
                          <w:rFonts w:ascii="Arial" w:hAnsi="Arial" w:cs="Arial"/>
                        </w:rPr>
                      </w:pPr>
                    </w:p>
                    <w:p w14:paraId="2014307B" w14:textId="77777777" w:rsidR="000E6783" w:rsidRPr="00F55267" w:rsidRDefault="000E6783" w:rsidP="003A2477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lease remember to detail your customer reference number and plot numb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5CC1207" w14:textId="7777777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00DC447A" w14:textId="7777777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1D3BBD10" w14:textId="7777777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17D0BFE5" w14:textId="7777777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3E5E7232" w14:textId="7777777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484FBA9F" w14:textId="7777777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35B74ED0" w14:textId="7777777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54574E5D" w14:textId="7777777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34662698" w14:textId="7777777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4DE362C5" w14:textId="7777777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2750F955" w14:textId="7777777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6879FC95" w14:textId="0C0B26D9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2ADBBDA4" w14:textId="0DFA6397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4B070A6E" w14:textId="60B241DF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6827ED3C" w14:textId="09E43E24" w:rsidR="000E6783" w:rsidRPr="00F008DC" w:rsidRDefault="000E6783" w:rsidP="008008EB">
      <w:pPr>
        <w:ind w:left="5103" w:hanging="5103"/>
        <w:rPr>
          <w:rFonts w:ascii="Arial" w:hAnsi="Arial" w:cs="Arial"/>
          <w:sz w:val="22"/>
          <w:szCs w:val="22"/>
        </w:rPr>
      </w:pPr>
    </w:p>
    <w:p w14:paraId="5EC4F761" w14:textId="03A8A0DD" w:rsidR="000E6783" w:rsidRPr="00F008DC" w:rsidRDefault="000E6783" w:rsidP="00BB50FE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4553233F" w14:textId="5AECE72D" w:rsidR="000E6783" w:rsidRPr="00F008DC" w:rsidRDefault="000E6783" w:rsidP="00BB50FE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217C0E04" w14:textId="772FE8EB" w:rsidR="000E6783" w:rsidRPr="00F008DC" w:rsidRDefault="0046511B" w:rsidP="00BB50FE">
      <w:pPr>
        <w:rPr>
          <w:rFonts w:ascii="Arial" w:hAnsi="Arial" w:cs="Arial"/>
          <w:color w:val="000000" w:themeColor="text1"/>
          <w:sz w:val="22"/>
          <w:szCs w:val="22"/>
        </w:rPr>
      </w:pPr>
      <w:r w:rsidRPr="00F008DC">
        <w:rPr>
          <w:rFonts w:ascii="Arial" w:hAnsi="Arial" w:cs="Arial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BBD5C0" wp14:editId="7B784B6D">
                <wp:simplePos x="0" y="0"/>
                <wp:positionH relativeFrom="margin">
                  <wp:posOffset>0</wp:posOffset>
                </wp:positionH>
                <wp:positionV relativeFrom="paragraph">
                  <wp:posOffset>45085</wp:posOffset>
                </wp:positionV>
                <wp:extent cx="2901950" cy="985520"/>
                <wp:effectExtent l="0" t="0" r="12700" b="24130"/>
                <wp:wrapThrough wrapText="bothSides">
                  <wp:wrapPolygon edited="0">
                    <wp:start x="0" y="0"/>
                    <wp:lineTo x="0" y="21711"/>
                    <wp:lineTo x="21553" y="21711"/>
                    <wp:lineTo x="21553" y="0"/>
                    <wp:lineTo x="0" y="0"/>
                  </wp:wrapPolygon>
                </wp:wrapThrough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950" cy="985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667AD3" w14:textId="61DA551B" w:rsidR="000E6783" w:rsidRPr="00F008DC" w:rsidRDefault="000E6783" w:rsidP="00473114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25104">
                              <w:rPr>
                                <w:rFonts w:ascii="Arial" w:hAnsi="Arial" w:cs="Arial"/>
                              </w:rPr>
                              <w:t xml:space="preserve">If you do not pay </w:t>
                            </w:r>
                            <w:r w:rsidRPr="00F008DC">
                              <w:rPr>
                                <w:rFonts w:ascii="Arial" w:hAnsi="Arial" w:cs="Arial"/>
                              </w:rPr>
                              <w:t xml:space="preserve">you are at risk of allotment termination. </w:t>
                            </w:r>
                          </w:p>
                          <w:p w14:paraId="2382B2AB" w14:textId="77777777" w:rsidR="000E6783" w:rsidRPr="00F008DC" w:rsidRDefault="000E6783" w:rsidP="0047311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80CFE92" w14:textId="624F41A8" w:rsidR="000E6783" w:rsidRPr="00F25104" w:rsidRDefault="000E6783" w:rsidP="00473114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008DC">
                              <w:rPr>
                                <w:rFonts w:ascii="Arial" w:hAnsi="Arial" w:cs="Arial"/>
                              </w:rPr>
                              <w:t>Unable to pay</w:t>
                            </w:r>
                            <w:r>
                              <w:rPr>
                                <w:rFonts w:ascii="Arial" w:hAnsi="Arial" w:cs="Arial"/>
                              </w:rPr>
                              <w:t>:</w:t>
                            </w:r>
                            <w:r w:rsidRPr="00F2510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14:paraId="558F0692" w14:textId="77777777" w:rsidR="000E6783" w:rsidRPr="00A5417B" w:rsidRDefault="000E6783" w:rsidP="00A5417B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A5417B">
                              <w:rPr>
                                <w:rFonts w:ascii="Arial" w:hAnsi="Arial" w:cs="Arial"/>
                              </w:rPr>
                              <w:t xml:space="preserve">email </w:t>
                            </w:r>
                            <w:hyperlink r:id="rId11" w:history="1">
                              <w:r w:rsidRPr="00A5417B">
                                <w:rPr>
                                  <w:rStyle w:val="Hyperlink"/>
                                  <w:rFonts w:ascii="Arial" w:hAnsi="Arial" w:cs="Arial"/>
                                  <w:color w:val="000000" w:themeColor="text1"/>
                                </w:rPr>
                                <w:t>allotments@medway.gov.uk</w:t>
                              </w:r>
                            </w:hyperlink>
                            <w:r w:rsidRPr="00A5417B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BBD5C0" id="_x0000_s1030" type="#_x0000_t202" style="position:absolute;margin-left:0;margin-top:3.55pt;width:228.5pt;height:77.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">
                <v:textbox>
                  <w:txbxContent>
                    <w:p w14:paraId="11667AD3" w14:textId="61DA551B" w:rsidR="000E6783" w:rsidRPr="00F008DC" w:rsidRDefault="000E6783" w:rsidP="00473114">
                      <w:pPr>
                        <w:rPr>
                          <w:rFonts w:ascii="Arial" w:hAnsi="Arial" w:cs="Arial"/>
                        </w:rPr>
                      </w:pPr>
                      <w:r w:rsidRPr="00F25104">
                        <w:rPr>
                          <w:rFonts w:ascii="Arial" w:hAnsi="Arial" w:cs="Arial"/>
                        </w:rPr>
                        <w:t xml:space="preserve">If you do not pay </w:t>
                      </w:r>
                      <w:r w:rsidRPr="00F008DC">
                        <w:rPr>
                          <w:rFonts w:ascii="Arial" w:hAnsi="Arial" w:cs="Arial"/>
                        </w:rPr>
                        <w:t xml:space="preserve">you are at risk of allotment termination. </w:t>
                      </w:r>
                    </w:p>
                    <w:p w14:paraId="2382B2AB" w14:textId="77777777" w:rsidR="000E6783" w:rsidRPr="00F008DC" w:rsidRDefault="000E6783" w:rsidP="00473114">
                      <w:pPr>
                        <w:rPr>
                          <w:rFonts w:ascii="Arial" w:hAnsi="Arial" w:cs="Arial"/>
                        </w:rPr>
                      </w:pPr>
                    </w:p>
                    <w:p w14:paraId="680CFE92" w14:textId="624F41A8" w:rsidR="000E6783" w:rsidRPr="00F25104" w:rsidRDefault="000E6783" w:rsidP="00473114">
                      <w:pPr>
                        <w:rPr>
                          <w:rFonts w:ascii="Arial" w:hAnsi="Arial" w:cs="Arial"/>
                        </w:rPr>
                      </w:pPr>
                      <w:r w:rsidRPr="00F008DC">
                        <w:rPr>
                          <w:rFonts w:ascii="Arial" w:hAnsi="Arial" w:cs="Arial"/>
                        </w:rPr>
                        <w:t>Unable to pay</w:t>
                      </w:r>
                      <w:r>
                        <w:rPr>
                          <w:rFonts w:ascii="Arial" w:hAnsi="Arial" w:cs="Arial"/>
                        </w:rPr>
                        <w:t>:</w:t>
                      </w:r>
                      <w:r w:rsidRPr="00F25104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14:paraId="558F0692" w14:textId="77777777" w:rsidR="000E6783" w:rsidRPr="00A5417B" w:rsidRDefault="000E6783" w:rsidP="00A5417B">
                      <w:pPr>
                        <w:rPr>
                          <w:rFonts w:ascii="Arial" w:hAnsi="Arial" w:cs="Arial"/>
                        </w:rPr>
                      </w:pPr>
                      <w:r w:rsidRPr="00A5417B">
                        <w:rPr>
                          <w:rFonts w:ascii="Arial" w:hAnsi="Arial" w:cs="Arial"/>
                        </w:rPr>
                        <w:t xml:space="preserve">email </w:t>
                      </w:r>
                      <w:hyperlink r:id="rId12" w:history="1">
                        <w:r w:rsidRPr="00A5417B">
                          <w:rPr>
                            <w:rStyle w:val="Hyperlink"/>
                            <w:rFonts w:ascii="Arial" w:hAnsi="Arial" w:cs="Arial"/>
                            <w:color w:val="000000" w:themeColor="text1"/>
                          </w:rPr>
                          <w:t>allotments@medway.gov.uk</w:t>
                        </w:r>
                      </w:hyperlink>
                      <w:r w:rsidRPr="00A5417B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F327909" w14:textId="471DBEF0" w:rsidR="000E6783" w:rsidRPr="00F008DC" w:rsidRDefault="000E6783" w:rsidP="00BB50FE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3E5A0FFB" w14:textId="77777777" w:rsidR="000E6783" w:rsidRPr="00F008DC" w:rsidRDefault="000E6783" w:rsidP="00BB50FE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2023F57D" w14:textId="77777777" w:rsidR="000E6783" w:rsidRPr="00F008DC" w:rsidRDefault="000E6783" w:rsidP="00BB50FE">
      <w:pPr>
        <w:ind w:left="5103" w:hanging="5103"/>
        <w:jc w:val="center"/>
        <w:rPr>
          <w:rFonts w:ascii="Arial" w:hAnsi="Arial" w:cs="Arial"/>
          <w:b/>
          <w:color w:val="000000" w:themeColor="text1"/>
          <w:sz w:val="48"/>
          <w:szCs w:val="48"/>
        </w:rPr>
      </w:pPr>
    </w:p>
    <w:p w14:paraId="0DFC05A5" w14:textId="77777777" w:rsidR="0046511B" w:rsidRDefault="0046511B" w:rsidP="00BB50FE">
      <w:pPr>
        <w:ind w:left="5103" w:hanging="5103"/>
        <w:jc w:val="center"/>
        <w:rPr>
          <w:rFonts w:ascii="Arial" w:hAnsi="Arial" w:cs="Arial"/>
          <w:b/>
          <w:color w:val="FF0000"/>
        </w:rPr>
      </w:pPr>
    </w:p>
    <w:p w14:paraId="4C6015F0" w14:textId="77777777" w:rsidR="0046511B" w:rsidRDefault="0046511B" w:rsidP="00BB50FE">
      <w:pPr>
        <w:ind w:left="5103" w:hanging="5103"/>
        <w:jc w:val="center"/>
        <w:rPr>
          <w:rFonts w:ascii="Arial" w:hAnsi="Arial" w:cs="Arial"/>
          <w:b/>
          <w:color w:val="FF0000"/>
        </w:rPr>
      </w:pPr>
    </w:p>
    <w:p w14:paraId="1E8D8611" w14:textId="56C3512B" w:rsidR="000E6783" w:rsidRPr="00F008DC" w:rsidRDefault="000E6783" w:rsidP="00BB50FE">
      <w:pPr>
        <w:ind w:left="5103" w:hanging="5103"/>
        <w:jc w:val="center"/>
        <w:rPr>
          <w:rFonts w:ascii="Arial" w:hAnsi="Arial" w:cs="Arial"/>
          <w:b/>
          <w:color w:val="FF0000"/>
        </w:rPr>
      </w:pPr>
      <w:r w:rsidRPr="00EA2E79">
        <w:rPr>
          <w:rFonts w:ascii="Arial" w:hAnsi="Arial" w:cs="Arial"/>
          <w:b/>
          <w:color w:val="FF0000"/>
        </w:rPr>
        <w:t xml:space="preserve">Invoice/Ref No: </w:t>
      </w:r>
      <w:r w:rsidR="00AB1059">
        <w:rPr>
          <w:rFonts w:ascii="Arial" w:hAnsi="Arial" w:cs="Arial"/>
          <w:b/>
          <w:color w:val="FF0000"/>
        </w:rPr>
        <w:t>12345</w:t>
      </w:r>
    </w:p>
    <w:p w14:paraId="365D02DB" w14:textId="6C5E8136" w:rsidR="000E6783" w:rsidRPr="00F008DC" w:rsidRDefault="000E6783" w:rsidP="00BB50FE">
      <w:pPr>
        <w:jc w:val="center"/>
        <w:rPr>
          <w:rFonts w:ascii="Arial" w:hAnsi="Arial" w:cs="Arial"/>
        </w:rPr>
      </w:pPr>
      <w:r w:rsidRPr="00F008DC">
        <w:rPr>
          <w:rFonts w:ascii="Arial" w:hAnsi="Arial" w:cs="Arial"/>
        </w:rPr>
        <w:t xml:space="preserve">Invoice Date: </w:t>
      </w:r>
      <w:r w:rsidR="001455CF">
        <w:rPr>
          <w:rFonts w:ascii="Arial" w:hAnsi="Arial" w:cs="Arial"/>
        </w:rPr>
        <w:t>January 202</w:t>
      </w:r>
      <w:r w:rsidR="00CE567D">
        <w:rPr>
          <w:rFonts w:ascii="Arial" w:hAnsi="Arial" w:cs="Arial"/>
        </w:rPr>
        <w:t>4</w:t>
      </w:r>
    </w:p>
    <w:p w14:paraId="29436CBE" w14:textId="77777777" w:rsidR="000E6783" w:rsidRPr="00F008DC" w:rsidRDefault="000E6783" w:rsidP="00BB50FE">
      <w:pPr>
        <w:jc w:val="center"/>
        <w:rPr>
          <w:rFonts w:ascii="Arial" w:hAnsi="Arial" w:cs="Arial"/>
        </w:rPr>
      </w:pPr>
      <w:r w:rsidRPr="00F008DC">
        <w:rPr>
          <w:rFonts w:ascii="Arial" w:hAnsi="Arial" w:cs="Arial"/>
        </w:rPr>
        <w:t>VAT Registration No: GB 680 1382 45</w:t>
      </w:r>
    </w:p>
    <w:p w14:paraId="1AAF7F0E" w14:textId="77777777" w:rsidR="000E6783" w:rsidRPr="00F008DC" w:rsidRDefault="000E6783" w:rsidP="00C375E7">
      <w:pPr>
        <w:ind w:left="5103" w:hanging="5103"/>
        <w:rPr>
          <w:rFonts w:ascii="Arial" w:hAnsi="Arial" w:cs="Arial"/>
          <w:b/>
        </w:rPr>
      </w:pPr>
      <w:r w:rsidRPr="00F008D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0" allowOverlap="1" wp14:anchorId="15E4946A" wp14:editId="31586157">
                <wp:simplePos x="0" y="0"/>
                <wp:positionH relativeFrom="column">
                  <wp:posOffset>-46962</wp:posOffset>
                </wp:positionH>
                <wp:positionV relativeFrom="paragraph">
                  <wp:posOffset>63362</wp:posOffset>
                </wp:positionV>
                <wp:extent cx="5257800" cy="0"/>
                <wp:effectExtent l="0" t="0" r="19050" b="19050"/>
                <wp:wrapNone/>
                <wp:docPr id="2" name="Line 2" descr="line break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60A4E4" id="Line 2" o:spid="_x0000_s1026" alt="line break.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3.7pt,5pt" to="410.3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" o:allowincell="f"/>
            </w:pict>
          </mc:Fallback>
        </mc:AlternateContent>
      </w:r>
    </w:p>
    <w:p w14:paraId="59AA013E" w14:textId="00AF34F2" w:rsidR="000E6783" w:rsidRPr="00F008DC" w:rsidRDefault="000E6783" w:rsidP="00C27186">
      <w:pPr>
        <w:ind w:left="5103" w:hanging="5103"/>
        <w:rPr>
          <w:rFonts w:ascii="Arial" w:hAnsi="Arial" w:cs="Arial"/>
        </w:rPr>
      </w:pPr>
      <w:r w:rsidRPr="00F008DC">
        <w:rPr>
          <w:rFonts w:ascii="Arial" w:hAnsi="Arial" w:cs="Arial"/>
        </w:rPr>
        <w:t>Allotment Invoice for the Period January 202</w:t>
      </w:r>
      <w:r w:rsidR="00CE567D">
        <w:rPr>
          <w:rFonts w:ascii="Arial" w:hAnsi="Arial" w:cs="Arial"/>
        </w:rPr>
        <w:t>4</w:t>
      </w:r>
      <w:r w:rsidRPr="00F008DC">
        <w:rPr>
          <w:rFonts w:ascii="Arial" w:hAnsi="Arial" w:cs="Arial"/>
        </w:rPr>
        <w:t xml:space="preserve"> to December 202</w:t>
      </w:r>
      <w:r w:rsidR="00CE567D">
        <w:rPr>
          <w:rFonts w:ascii="Arial" w:hAnsi="Arial" w:cs="Arial"/>
        </w:rPr>
        <w:t>4</w:t>
      </w:r>
    </w:p>
    <w:p w14:paraId="03307FC3" w14:textId="77777777" w:rsidR="001455CF" w:rsidRPr="00F008DC" w:rsidRDefault="001455CF" w:rsidP="001455CF">
      <w:pPr>
        <w:ind w:left="5103" w:hanging="5103"/>
        <w:rPr>
          <w:rFonts w:ascii="Arial" w:hAnsi="Arial" w:cs="Arial"/>
        </w:rPr>
      </w:pPr>
      <w:r w:rsidRPr="00F008DC">
        <w:rPr>
          <w:rFonts w:ascii="Arial" w:hAnsi="Arial" w:cs="Arial"/>
        </w:rPr>
        <w:t xml:space="preserve">For Allotment Site: </w:t>
      </w:r>
      <w:r w:rsidRPr="00F008DC">
        <w:rPr>
          <w:rFonts w:ascii="Arial" w:hAnsi="Arial" w:cs="Arial"/>
        </w:rPr>
        <w:fldChar w:fldCharType="begin"/>
      </w:r>
      <w:r w:rsidRPr="00F008DC">
        <w:rPr>
          <w:rFonts w:ascii="Arial" w:hAnsi="Arial" w:cs="Arial"/>
        </w:rPr>
        <w:instrText xml:space="preserve"> MERGEFIELD SiteName </w:instrText>
      </w:r>
      <w:r w:rsidRPr="00F008DC">
        <w:rPr>
          <w:rFonts w:ascii="Arial" w:hAnsi="Arial" w:cs="Arial"/>
        </w:rPr>
        <w:fldChar w:fldCharType="separate"/>
      </w:r>
      <w:r w:rsidRPr="00F008DC">
        <w:rPr>
          <w:rFonts w:ascii="Arial" w:hAnsi="Arial" w:cs="Arial"/>
          <w:noProof/>
        </w:rPr>
        <w:t>«SiteName»</w:t>
      </w:r>
      <w:r w:rsidRPr="00F008DC">
        <w:rPr>
          <w:rFonts w:ascii="Arial" w:hAnsi="Arial" w:cs="Arial"/>
        </w:rPr>
        <w:fldChar w:fldCharType="end"/>
      </w:r>
      <w:r w:rsidRPr="00F008DC">
        <w:rPr>
          <w:rFonts w:ascii="Arial" w:hAnsi="Arial" w:cs="Arial"/>
        </w:rPr>
        <w:t xml:space="preserve"> Plot Number: </w:t>
      </w:r>
      <w:r w:rsidRPr="00F008DC">
        <w:rPr>
          <w:rFonts w:ascii="Arial" w:hAnsi="Arial" w:cs="Arial"/>
        </w:rPr>
        <w:fldChar w:fldCharType="begin"/>
      </w:r>
      <w:r w:rsidRPr="00F008DC">
        <w:rPr>
          <w:rFonts w:ascii="Arial" w:hAnsi="Arial" w:cs="Arial"/>
        </w:rPr>
        <w:instrText xml:space="preserve"> MERGEFIELD PlotID </w:instrText>
      </w:r>
      <w:r w:rsidRPr="00F008DC">
        <w:rPr>
          <w:rFonts w:ascii="Arial" w:hAnsi="Arial" w:cs="Arial"/>
        </w:rPr>
        <w:fldChar w:fldCharType="separate"/>
      </w:r>
      <w:r w:rsidRPr="00F008DC">
        <w:rPr>
          <w:rFonts w:ascii="Arial" w:hAnsi="Arial" w:cs="Arial"/>
          <w:noProof/>
        </w:rPr>
        <w:t>«PlotID»</w:t>
      </w:r>
      <w:r w:rsidRPr="00F008DC">
        <w:rPr>
          <w:rFonts w:ascii="Arial" w:hAnsi="Arial" w:cs="Arial"/>
        </w:rPr>
        <w:fldChar w:fldCharType="end"/>
      </w:r>
      <w:r w:rsidRPr="00F008DC">
        <w:rPr>
          <w:rFonts w:ascii="Arial" w:hAnsi="Arial" w:cs="Arial"/>
        </w:rPr>
        <w:t xml:space="preserve">   </w:t>
      </w:r>
    </w:p>
    <w:p w14:paraId="76A216CE" w14:textId="77777777" w:rsidR="001455CF" w:rsidRPr="00F008DC" w:rsidRDefault="001455CF" w:rsidP="001455CF">
      <w:pPr>
        <w:ind w:left="5103" w:hanging="5103"/>
        <w:rPr>
          <w:rFonts w:ascii="Arial" w:hAnsi="Arial" w:cs="Arial"/>
        </w:rPr>
      </w:pPr>
      <w:r w:rsidRPr="00F008DC">
        <w:rPr>
          <w:rFonts w:ascii="Arial" w:hAnsi="Arial" w:cs="Arial"/>
        </w:rPr>
        <w:t xml:space="preserve">Plot Size: </w:t>
      </w:r>
      <w:r w:rsidRPr="00F008DC">
        <w:rPr>
          <w:rFonts w:ascii="Arial" w:hAnsi="Arial" w:cs="Arial"/>
        </w:rPr>
        <w:fldChar w:fldCharType="begin"/>
      </w:r>
      <w:r w:rsidRPr="00F008DC">
        <w:rPr>
          <w:rFonts w:ascii="Arial" w:hAnsi="Arial" w:cs="Arial"/>
        </w:rPr>
        <w:instrText xml:space="preserve"> MERGEFIELD Area \# ##0.00</w:instrText>
      </w:r>
      <w:r w:rsidRPr="00F008DC">
        <w:rPr>
          <w:rFonts w:ascii="Arial" w:hAnsi="Arial" w:cs="Arial"/>
        </w:rPr>
        <w:fldChar w:fldCharType="separate"/>
      </w:r>
      <w:r w:rsidRPr="00F008DC">
        <w:rPr>
          <w:rFonts w:ascii="Arial" w:hAnsi="Arial" w:cs="Arial"/>
          <w:noProof/>
        </w:rPr>
        <w:t>«Area»</w:t>
      </w:r>
      <w:r w:rsidRPr="00F008DC">
        <w:rPr>
          <w:rFonts w:ascii="Arial" w:hAnsi="Arial" w:cs="Arial"/>
        </w:rPr>
        <w:fldChar w:fldCharType="end"/>
      </w:r>
    </w:p>
    <w:p w14:paraId="17B15945" w14:textId="77777777" w:rsidR="000E6783" w:rsidRPr="00F008DC" w:rsidRDefault="000E6783" w:rsidP="008008EB">
      <w:pPr>
        <w:ind w:left="5954" w:hanging="5954"/>
        <w:rPr>
          <w:rFonts w:ascii="Arial" w:hAnsi="Arial" w:cs="Arial"/>
        </w:rPr>
      </w:pPr>
      <w:r w:rsidRPr="00F008DC">
        <w:rPr>
          <w:rFonts w:ascii="Arial" w:hAnsi="Arial" w:cs="Arial"/>
        </w:rPr>
        <w:t xml:space="preserve">Special Concession: </w:t>
      </w:r>
      <w:r w:rsidRPr="004C2B0D">
        <w:rPr>
          <w:rFonts w:ascii="Arial" w:hAnsi="Arial" w:cs="Arial"/>
          <w:noProof/>
        </w:rPr>
        <w:t>None</w:t>
      </w:r>
    </w:p>
    <w:p w14:paraId="09BA5E59" w14:textId="77777777" w:rsidR="000E6783" w:rsidRPr="00F008DC" w:rsidRDefault="000E6783" w:rsidP="00C375E7">
      <w:pPr>
        <w:rPr>
          <w:rFonts w:ascii="Arial" w:hAnsi="Arial" w:cs="Arial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130"/>
        <w:gridCol w:w="2130"/>
        <w:gridCol w:w="2131"/>
        <w:gridCol w:w="2131"/>
      </w:tblGrid>
      <w:tr w:rsidR="000E6783" w:rsidRPr="00F008DC" w14:paraId="72264E2F" w14:textId="77777777" w:rsidTr="00EA2E79">
        <w:tc>
          <w:tcPr>
            <w:tcW w:w="2130" w:type="dxa"/>
          </w:tcPr>
          <w:p w14:paraId="4DC22B3D" w14:textId="77777777" w:rsidR="000E6783" w:rsidRPr="00F008DC" w:rsidRDefault="000E6783" w:rsidP="00C259B9">
            <w:pPr>
              <w:jc w:val="center"/>
              <w:rPr>
                <w:rFonts w:ascii="Arial" w:hAnsi="Arial" w:cs="Arial"/>
              </w:rPr>
            </w:pPr>
            <w:r w:rsidRPr="00F008DC">
              <w:rPr>
                <w:rFonts w:ascii="Arial" w:hAnsi="Arial" w:cs="Arial"/>
              </w:rPr>
              <w:t>Rent</w:t>
            </w:r>
          </w:p>
        </w:tc>
        <w:tc>
          <w:tcPr>
            <w:tcW w:w="2130" w:type="dxa"/>
          </w:tcPr>
          <w:p w14:paraId="2D0191C3" w14:textId="77777777" w:rsidR="000E6783" w:rsidRPr="00F008DC" w:rsidRDefault="000E6783" w:rsidP="0098251F">
            <w:pPr>
              <w:jc w:val="center"/>
              <w:rPr>
                <w:rFonts w:ascii="Arial" w:hAnsi="Arial" w:cs="Arial"/>
              </w:rPr>
            </w:pPr>
            <w:r w:rsidRPr="00F008DC">
              <w:rPr>
                <w:rFonts w:ascii="Arial" w:hAnsi="Arial" w:cs="Arial"/>
              </w:rPr>
              <w:t xml:space="preserve">Water </w:t>
            </w:r>
          </w:p>
        </w:tc>
        <w:tc>
          <w:tcPr>
            <w:tcW w:w="2131" w:type="dxa"/>
          </w:tcPr>
          <w:p w14:paraId="3041AE12" w14:textId="6149924D" w:rsidR="000E6783" w:rsidRPr="00F008DC" w:rsidRDefault="00CE567D" w:rsidP="00C259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ed/Container</w:t>
            </w:r>
          </w:p>
        </w:tc>
        <w:tc>
          <w:tcPr>
            <w:tcW w:w="2131" w:type="dxa"/>
          </w:tcPr>
          <w:p w14:paraId="62BFC646" w14:textId="77777777" w:rsidR="000E6783" w:rsidRPr="00F008DC" w:rsidRDefault="000E6783" w:rsidP="00C259B9">
            <w:pPr>
              <w:jc w:val="center"/>
              <w:rPr>
                <w:rFonts w:ascii="Arial" w:hAnsi="Arial" w:cs="Arial"/>
              </w:rPr>
            </w:pPr>
            <w:r w:rsidRPr="00F008DC">
              <w:rPr>
                <w:rFonts w:ascii="Arial" w:hAnsi="Arial" w:cs="Arial"/>
              </w:rPr>
              <w:t>Total For Period</w:t>
            </w:r>
          </w:p>
        </w:tc>
      </w:tr>
      <w:tr w:rsidR="000E6783" w:rsidRPr="00D058B8" w14:paraId="6A64376A" w14:textId="77777777" w:rsidTr="00EA2E79">
        <w:tc>
          <w:tcPr>
            <w:tcW w:w="2130" w:type="dxa"/>
          </w:tcPr>
          <w:p w14:paraId="42924A59" w14:textId="77777777" w:rsidR="000E6783" w:rsidRPr="00F008DC" w:rsidRDefault="000E6783" w:rsidP="00C259B9">
            <w:pPr>
              <w:jc w:val="center"/>
              <w:rPr>
                <w:rFonts w:ascii="Arial" w:hAnsi="Arial" w:cs="Arial"/>
              </w:rPr>
            </w:pPr>
            <w:r w:rsidRPr="00F008DC">
              <w:rPr>
                <w:rFonts w:ascii="Arial" w:hAnsi="Arial" w:cs="Arial"/>
                <w:noProof/>
                <w:lang w:eastAsia="en-GB"/>
              </w:rPr>
              <w:t>£</w:t>
            </w:r>
            <w:r>
              <w:rPr>
                <w:rFonts w:ascii="Arial" w:hAnsi="Arial" w:cs="Arial"/>
                <w:noProof/>
                <w:lang w:eastAsia="en-GB"/>
              </w:rPr>
              <w:t xml:space="preserve">   0.00</w:t>
            </w:r>
          </w:p>
        </w:tc>
        <w:tc>
          <w:tcPr>
            <w:tcW w:w="2130" w:type="dxa"/>
          </w:tcPr>
          <w:p w14:paraId="013B1A1E" w14:textId="77777777" w:rsidR="000E6783" w:rsidRPr="00F008DC" w:rsidRDefault="000E6783" w:rsidP="00C259B9">
            <w:pPr>
              <w:jc w:val="center"/>
              <w:rPr>
                <w:rFonts w:ascii="Arial" w:hAnsi="Arial" w:cs="Arial"/>
              </w:rPr>
            </w:pPr>
            <w:r w:rsidRPr="00F008DC">
              <w:rPr>
                <w:rFonts w:ascii="Arial" w:hAnsi="Arial" w:cs="Arial"/>
                <w:noProof/>
                <w:lang w:eastAsia="en-GB"/>
              </w:rPr>
              <w:t>£</w:t>
            </w:r>
            <w:r>
              <w:rPr>
                <w:rFonts w:ascii="Arial" w:hAnsi="Arial" w:cs="Arial"/>
                <w:noProof/>
                <w:lang w:eastAsia="en-GB"/>
              </w:rPr>
              <w:t xml:space="preserve">   0.00</w:t>
            </w:r>
          </w:p>
        </w:tc>
        <w:tc>
          <w:tcPr>
            <w:tcW w:w="2131" w:type="dxa"/>
          </w:tcPr>
          <w:p w14:paraId="5365A5F2" w14:textId="6F22C8A8" w:rsidR="000E6783" w:rsidRPr="00F008DC" w:rsidRDefault="000E6783" w:rsidP="00C259B9">
            <w:pPr>
              <w:jc w:val="center"/>
              <w:rPr>
                <w:rFonts w:ascii="Arial" w:hAnsi="Arial" w:cs="Arial"/>
              </w:rPr>
            </w:pPr>
            <w:r w:rsidRPr="00F008DC">
              <w:rPr>
                <w:rFonts w:ascii="Arial" w:hAnsi="Arial" w:cs="Arial"/>
                <w:noProof/>
                <w:lang w:eastAsia="en-GB"/>
              </w:rPr>
              <w:t>£</w:t>
            </w:r>
            <w:r>
              <w:rPr>
                <w:rFonts w:ascii="Arial" w:hAnsi="Arial" w:cs="Arial"/>
                <w:noProof/>
                <w:lang w:eastAsia="en-GB"/>
              </w:rPr>
              <w:t xml:space="preserve">  </w:t>
            </w:r>
            <w:r w:rsidR="001455CF">
              <w:rPr>
                <w:rFonts w:ascii="Arial" w:hAnsi="Arial" w:cs="Arial"/>
                <w:noProof/>
                <w:lang w:eastAsia="en-GB"/>
              </w:rPr>
              <w:t>0.00</w:t>
            </w:r>
          </w:p>
        </w:tc>
        <w:tc>
          <w:tcPr>
            <w:tcW w:w="2131" w:type="dxa"/>
          </w:tcPr>
          <w:p w14:paraId="7D9C25D4" w14:textId="04E87B92" w:rsidR="000E6783" w:rsidRPr="00D058B8" w:rsidRDefault="000E6783" w:rsidP="00C259B9">
            <w:pPr>
              <w:jc w:val="center"/>
              <w:rPr>
                <w:rFonts w:ascii="Arial" w:hAnsi="Arial" w:cs="Arial"/>
              </w:rPr>
            </w:pPr>
            <w:r w:rsidRPr="00F008DC">
              <w:rPr>
                <w:rFonts w:ascii="Arial" w:hAnsi="Arial" w:cs="Arial"/>
                <w:noProof/>
                <w:lang w:eastAsia="en-GB"/>
              </w:rPr>
              <w:t>£</w:t>
            </w:r>
            <w:r>
              <w:rPr>
                <w:rFonts w:ascii="Arial" w:hAnsi="Arial" w:cs="Arial"/>
                <w:noProof/>
                <w:lang w:eastAsia="en-GB"/>
              </w:rPr>
              <w:t xml:space="preserve">  </w:t>
            </w:r>
            <w:r w:rsidR="001455CF">
              <w:rPr>
                <w:rFonts w:ascii="Arial" w:hAnsi="Arial" w:cs="Arial"/>
                <w:noProof/>
                <w:lang w:eastAsia="en-GB"/>
              </w:rPr>
              <w:t>0.00</w:t>
            </w:r>
          </w:p>
        </w:tc>
      </w:tr>
    </w:tbl>
    <w:p w14:paraId="21AED206" w14:textId="77777777" w:rsidR="000E6783" w:rsidRDefault="000E6783" w:rsidP="004F24B3">
      <w:pPr>
        <w:rPr>
          <w:rFonts w:ascii="Arial" w:hAnsi="Arial" w:cs="Arial"/>
          <w:sz w:val="22"/>
          <w:szCs w:val="22"/>
        </w:rPr>
        <w:sectPr w:rsidR="000E6783" w:rsidSect="000E6783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851" w:right="849" w:bottom="851" w:left="1800" w:header="720" w:footer="720" w:gutter="0"/>
          <w:pgNumType w:start="1"/>
          <w:cols w:space="720"/>
        </w:sectPr>
      </w:pPr>
    </w:p>
    <w:p w14:paraId="295EFB12" w14:textId="4DFB1060" w:rsidR="005E706A" w:rsidRPr="005E706A" w:rsidRDefault="005E706A" w:rsidP="005E706A">
      <w:pPr>
        <w:rPr>
          <w:rFonts w:ascii="Arial" w:hAnsi="Arial" w:cs="Arial"/>
          <w:sz w:val="2"/>
          <w:szCs w:val="2"/>
        </w:rPr>
      </w:pPr>
    </w:p>
    <w:sectPr w:rsidR="005E706A" w:rsidRPr="005E706A" w:rsidSect="000E6783">
      <w:type w:val="continuous"/>
      <w:pgSz w:w="11906" w:h="16838"/>
      <w:pgMar w:top="851" w:right="849" w:bottom="851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853A0" w14:textId="77777777" w:rsidR="00666A43" w:rsidRDefault="00666A43" w:rsidP="00597BA4">
      <w:r>
        <w:separator/>
      </w:r>
    </w:p>
  </w:endnote>
  <w:endnote w:type="continuationSeparator" w:id="0">
    <w:p w14:paraId="18A580F4" w14:textId="77777777" w:rsidR="00666A43" w:rsidRDefault="00666A43" w:rsidP="00597B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5FADB" w14:textId="77777777" w:rsidR="000E6783" w:rsidRDefault="000E67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E499F" w14:textId="77777777" w:rsidR="000E6783" w:rsidRDefault="000E67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160DA" w14:textId="77777777" w:rsidR="000E6783" w:rsidRDefault="000E67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73F22" w14:textId="77777777" w:rsidR="00666A43" w:rsidRDefault="00666A43" w:rsidP="00597BA4">
      <w:r>
        <w:separator/>
      </w:r>
    </w:p>
  </w:footnote>
  <w:footnote w:type="continuationSeparator" w:id="0">
    <w:p w14:paraId="1F5BB0D0" w14:textId="77777777" w:rsidR="00666A43" w:rsidRDefault="00666A43" w:rsidP="00597B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BE888" w14:textId="77777777" w:rsidR="000E6783" w:rsidRDefault="000E67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41DE6" w14:textId="77777777" w:rsidR="000E6783" w:rsidRDefault="000E67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A9330" w14:textId="77777777" w:rsidR="000E6783" w:rsidRDefault="000E6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1853666C"/>
    <w:multiLevelType w:val="hybridMultilevel"/>
    <w:tmpl w:val="FB84B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2D041C7A"/>
    <w:multiLevelType w:val="hybridMultilevel"/>
    <w:tmpl w:val="01D6C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4080326">
    <w:abstractNumId w:val="1"/>
  </w:num>
  <w:num w:numId="2" w16cid:durableId="464272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3Nzc0NbQ0MrYwMjVV0lEKTi0uzszPAykwrgUAtq15kSwAAAA="/>
  </w:docVars>
  <w:rsids>
    <w:rsidRoot w:val="008008EB"/>
    <w:rsid w:val="00010726"/>
    <w:rsid w:val="00011B26"/>
    <w:rsid w:val="0001222F"/>
    <w:rsid w:val="00014489"/>
    <w:rsid w:val="00014D3E"/>
    <w:rsid w:val="00014E94"/>
    <w:rsid w:val="00015274"/>
    <w:rsid w:val="00021386"/>
    <w:rsid w:val="00021615"/>
    <w:rsid w:val="0002244F"/>
    <w:rsid w:val="00022F4B"/>
    <w:rsid w:val="00023385"/>
    <w:rsid w:val="00023402"/>
    <w:rsid w:val="00023B1E"/>
    <w:rsid w:val="00026978"/>
    <w:rsid w:val="00034F1B"/>
    <w:rsid w:val="00035673"/>
    <w:rsid w:val="00042F34"/>
    <w:rsid w:val="00045F76"/>
    <w:rsid w:val="000477A9"/>
    <w:rsid w:val="00052219"/>
    <w:rsid w:val="000556EE"/>
    <w:rsid w:val="00055A10"/>
    <w:rsid w:val="00057080"/>
    <w:rsid w:val="00061BCF"/>
    <w:rsid w:val="00064976"/>
    <w:rsid w:val="00064D30"/>
    <w:rsid w:val="00065DA4"/>
    <w:rsid w:val="0007044C"/>
    <w:rsid w:val="00083AA4"/>
    <w:rsid w:val="00087543"/>
    <w:rsid w:val="0009066B"/>
    <w:rsid w:val="00091A08"/>
    <w:rsid w:val="00094CAE"/>
    <w:rsid w:val="000A3649"/>
    <w:rsid w:val="000A39E0"/>
    <w:rsid w:val="000B240F"/>
    <w:rsid w:val="000B2C90"/>
    <w:rsid w:val="000B3F2F"/>
    <w:rsid w:val="000B7FEE"/>
    <w:rsid w:val="000C638A"/>
    <w:rsid w:val="000D6DFC"/>
    <w:rsid w:val="000E6783"/>
    <w:rsid w:val="000F3530"/>
    <w:rsid w:val="00100435"/>
    <w:rsid w:val="00100BC9"/>
    <w:rsid w:val="001026F0"/>
    <w:rsid w:val="001075E0"/>
    <w:rsid w:val="00110B7A"/>
    <w:rsid w:val="00114549"/>
    <w:rsid w:val="00117259"/>
    <w:rsid w:val="0013378E"/>
    <w:rsid w:val="001455CF"/>
    <w:rsid w:val="00150EEC"/>
    <w:rsid w:val="00152B5D"/>
    <w:rsid w:val="0015447C"/>
    <w:rsid w:val="00160843"/>
    <w:rsid w:val="001621E7"/>
    <w:rsid w:val="00167165"/>
    <w:rsid w:val="00167C00"/>
    <w:rsid w:val="001702DD"/>
    <w:rsid w:val="00171D2D"/>
    <w:rsid w:val="0018377C"/>
    <w:rsid w:val="00185F25"/>
    <w:rsid w:val="0018795A"/>
    <w:rsid w:val="00192B86"/>
    <w:rsid w:val="001979DA"/>
    <w:rsid w:val="001A3B68"/>
    <w:rsid w:val="001A65AF"/>
    <w:rsid w:val="001B238E"/>
    <w:rsid w:val="001C5AC7"/>
    <w:rsid w:val="001C779F"/>
    <w:rsid w:val="001D219B"/>
    <w:rsid w:val="001D51CF"/>
    <w:rsid w:val="001D52FD"/>
    <w:rsid w:val="001D5E14"/>
    <w:rsid w:val="001E6169"/>
    <w:rsid w:val="001E71B7"/>
    <w:rsid w:val="001E7A89"/>
    <w:rsid w:val="001F2E7E"/>
    <w:rsid w:val="001F496C"/>
    <w:rsid w:val="00200BBB"/>
    <w:rsid w:val="00201870"/>
    <w:rsid w:val="00215155"/>
    <w:rsid w:val="00221B0F"/>
    <w:rsid w:val="00222F54"/>
    <w:rsid w:val="002312F8"/>
    <w:rsid w:val="00237BE3"/>
    <w:rsid w:val="00244691"/>
    <w:rsid w:val="002456D6"/>
    <w:rsid w:val="00245EFA"/>
    <w:rsid w:val="00246571"/>
    <w:rsid w:val="00247CDA"/>
    <w:rsid w:val="00250C33"/>
    <w:rsid w:val="00256982"/>
    <w:rsid w:val="00256C9B"/>
    <w:rsid w:val="00256F2A"/>
    <w:rsid w:val="00265DD4"/>
    <w:rsid w:val="0026658A"/>
    <w:rsid w:val="00275348"/>
    <w:rsid w:val="002803EC"/>
    <w:rsid w:val="00282694"/>
    <w:rsid w:val="0028291D"/>
    <w:rsid w:val="0028356B"/>
    <w:rsid w:val="002846CC"/>
    <w:rsid w:val="0028591C"/>
    <w:rsid w:val="0029111C"/>
    <w:rsid w:val="002A1588"/>
    <w:rsid w:val="002A1750"/>
    <w:rsid w:val="002A60F5"/>
    <w:rsid w:val="002A6465"/>
    <w:rsid w:val="002A6D32"/>
    <w:rsid w:val="002C4569"/>
    <w:rsid w:val="002C4B28"/>
    <w:rsid w:val="002D387D"/>
    <w:rsid w:val="002D6C92"/>
    <w:rsid w:val="002E20AB"/>
    <w:rsid w:val="002E4FF8"/>
    <w:rsid w:val="002E7C73"/>
    <w:rsid w:val="002F53DD"/>
    <w:rsid w:val="002F6FED"/>
    <w:rsid w:val="0030077E"/>
    <w:rsid w:val="00311FFC"/>
    <w:rsid w:val="0031223C"/>
    <w:rsid w:val="00312AD5"/>
    <w:rsid w:val="00324C24"/>
    <w:rsid w:val="00325DEC"/>
    <w:rsid w:val="00325F45"/>
    <w:rsid w:val="00327243"/>
    <w:rsid w:val="00334546"/>
    <w:rsid w:val="003348EC"/>
    <w:rsid w:val="003372EF"/>
    <w:rsid w:val="0034320F"/>
    <w:rsid w:val="003440AC"/>
    <w:rsid w:val="00345250"/>
    <w:rsid w:val="00347A88"/>
    <w:rsid w:val="00353759"/>
    <w:rsid w:val="00357021"/>
    <w:rsid w:val="00366AA7"/>
    <w:rsid w:val="003733B2"/>
    <w:rsid w:val="003921E7"/>
    <w:rsid w:val="0039236C"/>
    <w:rsid w:val="003A0191"/>
    <w:rsid w:val="003A1BD7"/>
    <w:rsid w:val="003A2477"/>
    <w:rsid w:val="003A4368"/>
    <w:rsid w:val="003A7D97"/>
    <w:rsid w:val="003B02DF"/>
    <w:rsid w:val="003B3E3A"/>
    <w:rsid w:val="003B42E7"/>
    <w:rsid w:val="003C3FD7"/>
    <w:rsid w:val="003D2726"/>
    <w:rsid w:val="003D541A"/>
    <w:rsid w:val="003E3BB9"/>
    <w:rsid w:val="003E5C3C"/>
    <w:rsid w:val="003E61E9"/>
    <w:rsid w:val="003E6CC0"/>
    <w:rsid w:val="003F50CA"/>
    <w:rsid w:val="00405158"/>
    <w:rsid w:val="00424847"/>
    <w:rsid w:val="00425AF6"/>
    <w:rsid w:val="004346B5"/>
    <w:rsid w:val="00435DB1"/>
    <w:rsid w:val="004418BD"/>
    <w:rsid w:val="004419BA"/>
    <w:rsid w:val="004420A3"/>
    <w:rsid w:val="004421E5"/>
    <w:rsid w:val="0044390B"/>
    <w:rsid w:val="004544AF"/>
    <w:rsid w:val="00464A12"/>
    <w:rsid w:val="00464DAF"/>
    <w:rsid w:val="0046511B"/>
    <w:rsid w:val="0046688E"/>
    <w:rsid w:val="00473114"/>
    <w:rsid w:val="00481AB1"/>
    <w:rsid w:val="00481FD9"/>
    <w:rsid w:val="0048282C"/>
    <w:rsid w:val="00491DBE"/>
    <w:rsid w:val="00492E40"/>
    <w:rsid w:val="004A4F15"/>
    <w:rsid w:val="004A7109"/>
    <w:rsid w:val="004B35A2"/>
    <w:rsid w:val="004B7E1C"/>
    <w:rsid w:val="004C4C7E"/>
    <w:rsid w:val="004C6D32"/>
    <w:rsid w:val="004D63D6"/>
    <w:rsid w:val="004E31E7"/>
    <w:rsid w:val="004E3593"/>
    <w:rsid w:val="004F24B3"/>
    <w:rsid w:val="004F3D21"/>
    <w:rsid w:val="004F71E5"/>
    <w:rsid w:val="0050288A"/>
    <w:rsid w:val="00503E56"/>
    <w:rsid w:val="00511B3F"/>
    <w:rsid w:val="00512E38"/>
    <w:rsid w:val="00513752"/>
    <w:rsid w:val="00515FC3"/>
    <w:rsid w:val="0053586A"/>
    <w:rsid w:val="00540662"/>
    <w:rsid w:val="00543A6F"/>
    <w:rsid w:val="00552957"/>
    <w:rsid w:val="005534DB"/>
    <w:rsid w:val="00554DA2"/>
    <w:rsid w:val="00557CB3"/>
    <w:rsid w:val="00565CD7"/>
    <w:rsid w:val="00567311"/>
    <w:rsid w:val="005746C2"/>
    <w:rsid w:val="00574A9C"/>
    <w:rsid w:val="0057625E"/>
    <w:rsid w:val="00582461"/>
    <w:rsid w:val="005826DF"/>
    <w:rsid w:val="005858A4"/>
    <w:rsid w:val="0058703C"/>
    <w:rsid w:val="0058729D"/>
    <w:rsid w:val="00591883"/>
    <w:rsid w:val="005949B9"/>
    <w:rsid w:val="00597BA4"/>
    <w:rsid w:val="005A208A"/>
    <w:rsid w:val="005A2E15"/>
    <w:rsid w:val="005A6A70"/>
    <w:rsid w:val="005B397D"/>
    <w:rsid w:val="005B3A1F"/>
    <w:rsid w:val="005B68DB"/>
    <w:rsid w:val="005C0843"/>
    <w:rsid w:val="005C2AE2"/>
    <w:rsid w:val="005C6C3F"/>
    <w:rsid w:val="005D24FA"/>
    <w:rsid w:val="005D48DB"/>
    <w:rsid w:val="005D7255"/>
    <w:rsid w:val="005E706A"/>
    <w:rsid w:val="005F50C0"/>
    <w:rsid w:val="005F527A"/>
    <w:rsid w:val="005F52B0"/>
    <w:rsid w:val="00602D66"/>
    <w:rsid w:val="006035E2"/>
    <w:rsid w:val="00606001"/>
    <w:rsid w:val="0060744B"/>
    <w:rsid w:val="00615A4E"/>
    <w:rsid w:val="00625380"/>
    <w:rsid w:val="00625B25"/>
    <w:rsid w:val="00626D1C"/>
    <w:rsid w:val="00630FA1"/>
    <w:rsid w:val="00647D49"/>
    <w:rsid w:val="00651B8A"/>
    <w:rsid w:val="00653594"/>
    <w:rsid w:val="00654AD9"/>
    <w:rsid w:val="00656885"/>
    <w:rsid w:val="00666A43"/>
    <w:rsid w:val="00667E48"/>
    <w:rsid w:val="00667F1C"/>
    <w:rsid w:val="006703D9"/>
    <w:rsid w:val="00671A3D"/>
    <w:rsid w:val="00671E7B"/>
    <w:rsid w:val="00690089"/>
    <w:rsid w:val="00695E42"/>
    <w:rsid w:val="006A3769"/>
    <w:rsid w:val="006B31FF"/>
    <w:rsid w:val="006B4EC2"/>
    <w:rsid w:val="006C5C11"/>
    <w:rsid w:val="006C6A7B"/>
    <w:rsid w:val="006D5B5F"/>
    <w:rsid w:val="006D7ACA"/>
    <w:rsid w:val="006F1A83"/>
    <w:rsid w:val="006F40ED"/>
    <w:rsid w:val="006F45A3"/>
    <w:rsid w:val="0070715A"/>
    <w:rsid w:val="00707912"/>
    <w:rsid w:val="0071149A"/>
    <w:rsid w:val="007121DC"/>
    <w:rsid w:val="00717B23"/>
    <w:rsid w:val="007254E2"/>
    <w:rsid w:val="0072653D"/>
    <w:rsid w:val="00731FF1"/>
    <w:rsid w:val="00732D90"/>
    <w:rsid w:val="00737A0A"/>
    <w:rsid w:val="00740312"/>
    <w:rsid w:val="00763F0A"/>
    <w:rsid w:val="00765FF4"/>
    <w:rsid w:val="00770959"/>
    <w:rsid w:val="00784B59"/>
    <w:rsid w:val="0079049C"/>
    <w:rsid w:val="00793EA4"/>
    <w:rsid w:val="0079456A"/>
    <w:rsid w:val="007A14C2"/>
    <w:rsid w:val="007A1958"/>
    <w:rsid w:val="007A1BE4"/>
    <w:rsid w:val="007B4FEC"/>
    <w:rsid w:val="007B60D8"/>
    <w:rsid w:val="007C183A"/>
    <w:rsid w:val="007C1E25"/>
    <w:rsid w:val="007C2C05"/>
    <w:rsid w:val="007E370C"/>
    <w:rsid w:val="007E37DA"/>
    <w:rsid w:val="007F24C4"/>
    <w:rsid w:val="007F2796"/>
    <w:rsid w:val="007F2844"/>
    <w:rsid w:val="007F413B"/>
    <w:rsid w:val="008008EB"/>
    <w:rsid w:val="00802A36"/>
    <w:rsid w:val="00806B62"/>
    <w:rsid w:val="00811D7F"/>
    <w:rsid w:val="00827B60"/>
    <w:rsid w:val="00831A0C"/>
    <w:rsid w:val="00831D28"/>
    <w:rsid w:val="00835645"/>
    <w:rsid w:val="00837F21"/>
    <w:rsid w:val="00841327"/>
    <w:rsid w:val="00842DD8"/>
    <w:rsid w:val="0084599B"/>
    <w:rsid w:val="0085331B"/>
    <w:rsid w:val="00856020"/>
    <w:rsid w:val="00857B69"/>
    <w:rsid w:val="008721E6"/>
    <w:rsid w:val="008728E4"/>
    <w:rsid w:val="00876B1B"/>
    <w:rsid w:val="0088221A"/>
    <w:rsid w:val="008904E0"/>
    <w:rsid w:val="008914DF"/>
    <w:rsid w:val="00893044"/>
    <w:rsid w:val="00893C06"/>
    <w:rsid w:val="00895305"/>
    <w:rsid w:val="00896F09"/>
    <w:rsid w:val="00897547"/>
    <w:rsid w:val="008A2ACD"/>
    <w:rsid w:val="008A575C"/>
    <w:rsid w:val="008B0521"/>
    <w:rsid w:val="008B0C61"/>
    <w:rsid w:val="008B0F23"/>
    <w:rsid w:val="008B6FDA"/>
    <w:rsid w:val="008B762B"/>
    <w:rsid w:val="008B7CC8"/>
    <w:rsid w:val="008C3836"/>
    <w:rsid w:val="008C62DE"/>
    <w:rsid w:val="008D2D32"/>
    <w:rsid w:val="008E4334"/>
    <w:rsid w:val="008E6E0D"/>
    <w:rsid w:val="008F45BC"/>
    <w:rsid w:val="009002CE"/>
    <w:rsid w:val="0090064D"/>
    <w:rsid w:val="00901CBF"/>
    <w:rsid w:val="00906233"/>
    <w:rsid w:val="00916573"/>
    <w:rsid w:val="009203B1"/>
    <w:rsid w:val="009216F8"/>
    <w:rsid w:val="00922AED"/>
    <w:rsid w:val="00924FD4"/>
    <w:rsid w:val="00927E99"/>
    <w:rsid w:val="0093133B"/>
    <w:rsid w:val="009324C2"/>
    <w:rsid w:val="0093330A"/>
    <w:rsid w:val="009365E5"/>
    <w:rsid w:val="009464A9"/>
    <w:rsid w:val="00950171"/>
    <w:rsid w:val="00971187"/>
    <w:rsid w:val="00972BD3"/>
    <w:rsid w:val="009742FF"/>
    <w:rsid w:val="00976235"/>
    <w:rsid w:val="0098251F"/>
    <w:rsid w:val="00991B9C"/>
    <w:rsid w:val="009926E7"/>
    <w:rsid w:val="009928E0"/>
    <w:rsid w:val="009947D0"/>
    <w:rsid w:val="009A13DF"/>
    <w:rsid w:val="009A3236"/>
    <w:rsid w:val="009A493B"/>
    <w:rsid w:val="009A6E2B"/>
    <w:rsid w:val="009A71A7"/>
    <w:rsid w:val="009B13A8"/>
    <w:rsid w:val="009B1BE0"/>
    <w:rsid w:val="009B25B1"/>
    <w:rsid w:val="009B4DAD"/>
    <w:rsid w:val="009C1E51"/>
    <w:rsid w:val="009C398E"/>
    <w:rsid w:val="009C525E"/>
    <w:rsid w:val="009D13A7"/>
    <w:rsid w:val="009D3D2F"/>
    <w:rsid w:val="009D44B1"/>
    <w:rsid w:val="009E0B38"/>
    <w:rsid w:val="009E0E6F"/>
    <w:rsid w:val="009E226F"/>
    <w:rsid w:val="009F114F"/>
    <w:rsid w:val="009F36BF"/>
    <w:rsid w:val="009F7949"/>
    <w:rsid w:val="00A10304"/>
    <w:rsid w:val="00A10E34"/>
    <w:rsid w:val="00A12909"/>
    <w:rsid w:val="00A148F5"/>
    <w:rsid w:val="00A171E6"/>
    <w:rsid w:val="00A21E9C"/>
    <w:rsid w:val="00A334AF"/>
    <w:rsid w:val="00A36ACD"/>
    <w:rsid w:val="00A43C6A"/>
    <w:rsid w:val="00A52976"/>
    <w:rsid w:val="00A5417B"/>
    <w:rsid w:val="00A549A2"/>
    <w:rsid w:val="00A576DB"/>
    <w:rsid w:val="00A6493C"/>
    <w:rsid w:val="00A74B25"/>
    <w:rsid w:val="00A76DE1"/>
    <w:rsid w:val="00A81CDD"/>
    <w:rsid w:val="00A87E50"/>
    <w:rsid w:val="00A92DF8"/>
    <w:rsid w:val="00A95362"/>
    <w:rsid w:val="00A95B7A"/>
    <w:rsid w:val="00A97A93"/>
    <w:rsid w:val="00AA786C"/>
    <w:rsid w:val="00AA7D64"/>
    <w:rsid w:val="00AB0DBA"/>
    <w:rsid w:val="00AB1059"/>
    <w:rsid w:val="00AB1761"/>
    <w:rsid w:val="00AB36E6"/>
    <w:rsid w:val="00AB5E5D"/>
    <w:rsid w:val="00AC1F3F"/>
    <w:rsid w:val="00AC5826"/>
    <w:rsid w:val="00AC5DDA"/>
    <w:rsid w:val="00AD2C2A"/>
    <w:rsid w:val="00AE2FA4"/>
    <w:rsid w:val="00AF268A"/>
    <w:rsid w:val="00AF6736"/>
    <w:rsid w:val="00B00C62"/>
    <w:rsid w:val="00B03C85"/>
    <w:rsid w:val="00B16A4C"/>
    <w:rsid w:val="00B31CCE"/>
    <w:rsid w:val="00B40F14"/>
    <w:rsid w:val="00B6450A"/>
    <w:rsid w:val="00B646D2"/>
    <w:rsid w:val="00B707F6"/>
    <w:rsid w:val="00B73C3D"/>
    <w:rsid w:val="00B74DE0"/>
    <w:rsid w:val="00B75F35"/>
    <w:rsid w:val="00B8111D"/>
    <w:rsid w:val="00B81655"/>
    <w:rsid w:val="00B857FF"/>
    <w:rsid w:val="00B93A2E"/>
    <w:rsid w:val="00B93ADB"/>
    <w:rsid w:val="00BA2930"/>
    <w:rsid w:val="00BA4FA9"/>
    <w:rsid w:val="00BB0C18"/>
    <w:rsid w:val="00BB3F0A"/>
    <w:rsid w:val="00BB50FE"/>
    <w:rsid w:val="00BB563A"/>
    <w:rsid w:val="00BC1A92"/>
    <w:rsid w:val="00BD09A4"/>
    <w:rsid w:val="00BE36B5"/>
    <w:rsid w:val="00BE4AE5"/>
    <w:rsid w:val="00BF0441"/>
    <w:rsid w:val="00BF704C"/>
    <w:rsid w:val="00C034E4"/>
    <w:rsid w:val="00C03F43"/>
    <w:rsid w:val="00C10628"/>
    <w:rsid w:val="00C12266"/>
    <w:rsid w:val="00C157E2"/>
    <w:rsid w:val="00C259B9"/>
    <w:rsid w:val="00C27186"/>
    <w:rsid w:val="00C3255E"/>
    <w:rsid w:val="00C33BD9"/>
    <w:rsid w:val="00C34F9E"/>
    <w:rsid w:val="00C375E7"/>
    <w:rsid w:val="00C4094D"/>
    <w:rsid w:val="00C62B2D"/>
    <w:rsid w:val="00C631DF"/>
    <w:rsid w:val="00C80664"/>
    <w:rsid w:val="00C917D0"/>
    <w:rsid w:val="00C95896"/>
    <w:rsid w:val="00C9617B"/>
    <w:rsid w:val="00C963EE"/>
    <w:rsid w:val="00C96CA9"/>
    <w:rsid w:val="00CA19B5"/>
    <w:rsid w:val="00CB7917"/>
    <w:rsid w:val="00CC14C0"/>
    <w:rsid w:val="00CC39D1"/>
    <w:rsid w:val="00CC4CD7"/>
    <w:rsid w:val="00CC72F9"/>
    <w:rsid w:val="00CC7DD0"/>
    <w:rsid w:val="00CD08F8"/>
    <w:rsid w:val="00CD0FD9"/>
    <w:rsid w:val="00CE03DF"/>
    <w:rsid w:val="00CE567D"/>
    <w:rsid w:val="00CF6780"/>
    <w:rsid w:val="00D007B1"/>
    <w:rsid w:val="00D02743"/>
    <w:rsid w:val="00D058B8"/>
    <w:rsid w:val="00D0683E"/>
    <w:rsid w:val="00D13689"/>
    <w:rsid w:val="00D150C0"/>
    <w:rsid w:val="00D24556"/>
    <w:rsid w:val="00D24D98"/>
    <w:rsid w:val="00D317C0"/>
    <w:rsid w:val="00D34E24"/>
    <w:rsid w:val="00D37A69"/>
    <w:rsid w:val="00D40CE4"/>
    <w:rsid w:val="00D44460"/>
    <w:rsid w:val="00D446B2"/>
    <w:rsid w:val="00D44EB0"/>
    <w:rsid w:val="00D65419"/>
    <w:rsid w:val="00D65A01"/>
    <w:rsid w:val="00D66438"/>
    <w:rsid w:val="00D672C7"/>
    <w:rsid w:val="00D6783E"/>
    <w:rsid w:val="00D72329"/>
    <w:rsid w:val="00D7297B"/>
    <w:rsid w:val="00D7554A"/>
    <w:rsid w:val="00D7556C"/>
    <w:rsid w:val="00D75AC3"/>
    <w:rsid w:val="00D90624"/>
    <w:rsid w:val="00D90EAC"/>
    <w:rsid w:val="00D91964"/>
    <w:rsid w:val="00D94EFD"/>
    <w:rsid w:val="00D95844"/>
    <w:rsid w:val="00D9647A"/>
    <w:rsid w:val="00D965BA"/>
    <w:rsid w:val="00DA3426"/>
    <w:rsid w:val="00DA60E0"/>
    <w:rsid w:val="00DA69A1"/>
    <w:rsid w:val="00DB53C4"/>
    <w:rsid w:val="00DB7B04"/>
    <w:rsid w:val="00DC5E7E"/>
    <w:rsid w:val="00DD2F75"/>
    <w:rsid w:val="00DD7893"/>
    <w:rsid w:val="00DE16A7"/>
    <w:rsid w:val="00DE1DBA"/>
    <w:rsid w:val="00DF3C23"/>
    <w:rsid w:val="00E00E8E"/>
    <w:rsid w:val="00E02356"/>
    <w:rsid w:val="00E07441"/>
    <w:rsid w:val="00E13EBD"/>
    <w:rsid w:val="00E17A2B"/>
    <w:rsid w:val="00E21580"/>
    <w:rsid w:val="00E24F0B"/>
    <w:rsid w:val="00E252AF"/>
    <w:rsid w:val="00E25AB2"/>
    <w:rsid w:val="00E40EFE"/>
    <w:rsid w:val="00E4199C"/>
    <w:rsid w:val="00E42EF6"/>
    <w:rsid w:val="00E53AE9"/>
    <w:rsid w:val="00E605A0"/>
    <w:rsid w:val="00E623C8"/>
    <w:rsid w:val="00E64673"/>
    <w:rsid w:val="00E713D2"/>
    <w:rsid w:val="00E738F4"/>
    <w:rsid w:val="00E749CF"/>
    <w:rsid w:val="00E77C6D"/>
    <w:rsid w:val="00E77D03"/>
    <w:rsid w:val="00E817D8"/>
    <w:rsid w:val="00E81E54"/>
    <w:rsid w:val="00E84BEB"/>
    <w:rsid w:val="00E9465A"/>
    <w:rsid w:val="00E97758"/>
    <w:rsid w:val="00E97768"/>
    <w:rsid w:val="00EA2E79"/>
    <w:rsid w:val="00EB0D04"/>
    <w:rsid w:val="00EB29BE"/>
    <w:rsid w:val="00EC13A3"/>
    <w:rsid w:val="00EC7A35"/>
    <w:rsid w:val="00ED091F"/>
    <w:rsid w:val="00ED3AC1"/>
    <w:rsid w:val="00EE2D4E"/>
    <w:rsid w:val="00EE30EA"/>
    <w:rsid w:val="00EE35F0"/>
    <w:rsid w:val="00EE67DF"/>
    <w:rsid w:val="00EF1A3A"/>
    <w:rsid w:val="00EF3262"/>
    <w:rsid w:val="00F008DC"/>
    <w:rsid w:val="00F06A78"/>
    <w:rsid w:val="00F07F4E"/>
    <w:rsid w:val="00F14BE1"/>
    <w:rsid w:val="00F16831"/>
    <w:rsid w:val="00F25104"/>
    <w:rsid w:val="00F2729C"/>
    <w:rsid w:val="00F3187F"/>
    <w:rsid w:val="00F51485"/>
    <w:rsid w:val="00F551C3"/>
    <w:rsid w:val="00F55267"/>
    <w:rsid w:val="00F553E5"/>
    <w:rsid w:val="00F61E57"/>
    <w:rsid w:val="00F646E0"/>
    <w:rsid w:val="00F65324"/>
    <w:rsid w:val="00F65846"/>
    <w:rsid w:val="00F65A4A"/>
    <w:rsid w:val="00F70DA0"/>
    <w:rsid w:val="00F7418D"/>
    <w:rsid w:val="00F74371"/>
    <w:rsid w:val="00F74928"/>
    <w:rsid w:val="00F83EFE"/>
    <w:rsid w:val="00F845A8"/>
    <w:rsid w:val="00F859BE"/>
    <w:rsid w:val="00F862C7"/>
    <w:rsid w:val="00F867DB"/>
    <w:rsid w:val="00F929F4"/>
    <w:rsid w:val="00F9453F"/>
    <w:rsid w:val="00FA66CA"/>
    <w:rsid w:val="00FD3616"/>
    <w:rsid w:val="00FE0312"/>
    <w:rsid w:val="00FE1202"/>
    <w:rsid w:val="00FF2FB7"/>
    <w:rsid w:val="00FF6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05DB4A2A"/>
  <w15:docId w15:val="{5E5F23BF-44FD-4ACF-95B5-0EC0D2A07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8EB"/>
    <w:rPr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008EB"/>
    <w:pPr>
      <w:keepNext/>
      <w:ind w:left="5103" w:hanging="5103"/>
      <w:jc w:val="center"/>
      <w:outlineLvl w:val="0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7747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table" w:styleId="TableGrid">
    <w:name w:val="Table Grid"/>
    <w:basedOn w:val="TableNormal"/>
    <w:uiPriority w:val="99"/>
    <w:rsid w:val="000A39E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C37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C375E7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9B4D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60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375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E67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6783"/>
    <w:rPr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E67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6783"/>
    <w:rPr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llotments@medway.gov.uk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lotments@medway.gov.u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allotments@medway.gov.uk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llotments@medway.gov.uk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E3C997-F108-4358-AF71-B983657640F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64ef0445-a889-4c68-a950-80da759cafea}" enabled="1" method="Privileged" siteId="{68503e93-3ce7-4a22-bfc5-ffee421a1f5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</vt:lpstr>
    </vt:vector>
  </TitlesOfParts>
  <Company>MCPC Systems (UK) LLP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</dc:title>
  <dc:creator>stebbings, daniel</dc:creator>
  <cp:lastModifiedBy>offord, robyn</cp:lastModifiedBy>
  <cp:revision>2</cp:revision>
  <cp:lastPrinted>2020-01-10T16:36:00Z</cp:lastPrinted>
  <dcterms:created xsi:type="dcterms:W3CDTF">2024-01-22T12:49:00Z</dcterms:created>
  <dcterms:modified xsi:type="dcterms:W3CDTF">2024-01-22T12:49:00Z</dcterms:modified>
</cp:coreProperties>
</file>